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Ind w:w="-1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495"/>
        <w:gridCol w:w="2916"/>
        <w:gridCol w:w="1927"/>
        <w:gridCol w:w="773"/>
        <w:gridCol w:w="283"/>
        <w:gridCol w:w="1058"/>
        <w:gridCol w:w="1348"/>
      </w:tblGrid>
      <w:tr w:rsidR="00E13C0D" w:rsidRPr="001B243C" w:rsidTr="001365A2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7"/>
            <w:shd w:val="clear" w:color="auto" w:fill="auto"/>
          </w:tcPr>
          <w:p w:rsidR="00511875" w:rsidRDefault="00913899" w:rsidP="00511875">
            <w:pPr>
              <w:pStyle w:val="Heading5"/>
            </w:pPr>
            <w:bookmarkStart w:id="0" w:name="_GoBack"/>
            <w:bookmarkEnd w:id="0"/>
            <w:r w:rsidRPr="002854A6">
              <w:t>ANNUAL REPORT</w:t>
            </w:r>
            <w:r w:rsidR="000E352E">
              <w:rPr>
                <w:noProof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column">
                    <wp:posOffset>58420</wp:posOffset>
                  </wp:positionH>
                  <wp:positionV relativeFrom="paragraph">
                    <wp:posOffset>-76200</wp:posOffset>
                  </wp:positionV>
                  <wp:extent cx="606425" cy="640080"/>
                  <wp:effectExtent l="0" t="0" r="0" b="0"/>
                  <wp:wrapNone/>
                  <wp:docPr id="5" name="Picture 5" descr="ECOLOGO-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ECOLOGO-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642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11875">
              <w:t xml:space="preserve"> </w:t>
            </w:r>
          </w:p>
          <w:p w:rsidR="001122FF" w:rsidRPr="001B243C" w:rsidRDefault="00511875" w:rsidP="00913899">
            <w:pPr>
              <w:pStyle w:val="Heading5"/>
              <w:rPr>
                <w:b w:val="0"/>
              </w:rPr>
            </w:pPr>
            <w:r w:rsidRPr="002854A6">
              <w:t>ENERGY RECOVERY/INCINERATION</w:t>
            </w:r>
          </w:p>
        </w:tc>
      </w:tr>
      <w:tr w:rsidR="007F65DB" w:rsidRPr="001B243C" w:rsidTr="001365A2">
        <w:tblPrEx>
          <w:tblCellMar>
            <w:top w:w="0" w:type="dxa"/>
            <w:bottom w:w="0" w:type="dxa"/>
          </w:tblCellMar>
        </w:tblPrEx>
        <w:tc>
          <w:tcPr>
            <w:tcW w:w="1155" w:type="pct"/>
            <w:shd w:val="clear" w:color="auto" w:fill="auto"/>
          </w:tcPr>
          <w:p w:rsidR="007F65DB" w:rsidRPr="007F65DB" w:rsidRDefault="007F65DB" w:rsidP="007F65DB">
            <w:pPr>
              <w:pStyle w:val="TOAHeading"/>
              <w:tabs>
                <w:tab w:val="clear" w:pos="9000"/>
                <w:tab w:val="clear" w:pos="9360"/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pacing w:before="90"/>
              <w:rPr>
                <w:rFonts w:cs="Arial"/>
              </w:rPr>
            </w:pPr>
          </w:p>
        </w:tc>
        <w:tc>
          <w:tcPr>
            <w:tcW w:w="2731" w:type="pct"/>
            <w:gridSpan w:val="4"/>
            <w:shd w:val="clear" w:color="auto" w:fill="auto"/>
          </w:tcPr>
          <w:p w:rsidR="007F65DB" w:rsidRPr="002854A6" w:rsidRDefault="007F65DB" w:rsidP="008C4C20">
            <w:pPr>
              <w:pStyle w:val="Heading5"/>
            </w:pPr>
          </w:p>
        </w:tc>
        <w:tc>
          <w:tcPr>
            <w:tcW w:w="1114" w:type="pct"/>
            <w:gridSpan w:val="2"/>
            <w:tcBorders>
              <w:bottom w:val="single" w:sz="6" w:space="0" w:color="auto"/>
            </w:tcBorders>
            <w:shd w:val="clear" w:color="auto" w:fill="auto"/>
          </w:tcPr>
          <w:p w:rsidR="007F65DB" w:rsidRPr="00074188" w:rsidRDefault="007F65DB" w:rsidP="00B5323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</w:rPr>
            </w:pPr>
          </w:p>
        </w:tc>
      </w:tr>
      <w:tr w:rsidR="0040046C" w:rsidRPr="001B243C" w:rsidTr="0040046C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40046C" w:rsidRPr="007F65DB" w:rsidRDefault="0040046C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 xml:space="preserve">FACILITY NAME: </w:t>
            </w:r>
          </w:p>
          <w:p w:rsidR="0040046C" w:rsidRPr="007F65DB" w:rsidRDefault="0040046C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ind w:left="372" w:hanging="372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 xml:space="preserve">      </w:t>
            </w:r>
          </w:p>
        </w:tc>
        <w:tc>
          <w:tcPr>
            <w:tcW w:w="892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40046C" w:rsidRPr="00FE3661" w:rsidRDefault="0040046C" w:rsidP="0040046C">
            <w:pPr>
              <w:tabs>
                <w:tab w:val="left" w:pos="-1440"/>
                <w:tab w:val="left" w:pos="-720"/>
                <w:tab w:val="left" w:pos="0"/>
                <w:tab w:val="left" w:pos="1440"/>
              </w:tabs>
              <w:suppressAutoHyphens/>
              <w:spacing w:before="90" w:after="54"/>
              <w:rPr>
                <w:rFonts w:cs="Arial"/>
                <w:sz w:val="16"/>
                <w:szCs w:val="16"/>
              </w:rPr>
            </w:pPr>
            <w:r w:rsidRPr="00FE3661">
              <w:rPr>
                <w:rFonts w:cs="Arial"/>
                <w:sz w:val="16"/>
                <w:szCs w:val="16"/>
              </w:rPr>
              <w:t xml:space="preserve">CALENDAR YEAR OF REPORT: </w:t>
            </w:r>
          </w:p>
        </w:tc>
        <w:tc>
          <w:tcPr>
            <w:tcW w:w="979" w:type="pct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40046C" w:rsidRPr="00FE3661" w:rsidRDefault="0040046C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PERMIT NUMBER: </w:t>
            </w:r>
          </w:p>
        </w:tc>
        <w:tc>
          <w:tcPr>
            <w:tcW w:w="62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40046C" w:rsidRPr="00FE3661" w:rsidRDefault="0040046C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ID: </w:t>
            </w:r>
          </w:p>
        </w:tc>
      </w:tr>
      <w:tr w:rsidR="007F65DB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Default="007F65DB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FACILITY LOCATION (STREET ADDRESS:</w:t>
            </w:r>
          </w:p>
          <w:p w:rsidR="001365A2" w:rsidRDefault="001365A2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</w:p>
          <w:p w:rsidR="001365A2" w:rsidRPr="007F65DB" w:rsidRDefault="001365A2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</w:p>
        </w:tc>
        <w:tc>
          <w:tcPr>
            <w:tcW w:w="2495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OUNTY:</w:t>
            </w:r>
          </w:p>
          <w:p w:rsidR="007F65DB" w:rsidRP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</w:p>
        </w:tc>
      </w:tr>
      <w:tr w:rsidR="007F65DB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7F65DB" w:rsidRDefault="007F65DB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>FACILITY  CONTACT</w:t>
            </w:r>
            <w:r>
              <w:rPr>
                <w:rFonts w:cs="Arial"/>
                <w:sz w:val="16"/>
                <w:szCs w:val="16"/>
              </w:rPr>
              <w:t xml:space="preserve"> (name)</w:t>
            </w:r>
            <w:r w:rsidRPr="007F65DB">
              <w:rPr>
                <w:rFonts w:cs="Arial"/>
                <w:sz w:val="16"/>
                <w:szCs w:val="16"/>
              </w:rPr>
              <w:t xml:space="preserve">:  </w:t>
            </w:r>
          </w:p>
        </w:tc>
        <w:tc>
          <w:tcPr>
            <w:tcW w:w="2495" w:type="pct"/>
            <w:gridSpan w:val="5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>FACILITY PHONE:</w:t>
            </w:r>
            <w:r w:rsidR="001365A2">
              <w:rPr>
                <w:rFonts w:cs="Arial"/>
                <w:sz w:val="16"/>
                <w:szCs w:val="16"/>
              </w:rPr>
              <w:t xml:space="preserve"> </w:t>
            </w:r>
          </w:p>
        </w:tc>
      </w:tr>
      <w:tr w:rsidR="007F65DB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left w:val="single" w:sz="6" w:space="0" w:color="auto"/>
            </w:tcBorders>
            <w:shd w:val="clear" w:color="auto" w:fill="auto"/>
          </w:tcPr>
          <w:p w:rsidR="007F65DB" w:rsidRP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rPr>
                <w:rFonts w:cs="Arial"/>
                <w:sz w:val="16"/>
                <w:szCs w:val="16"/>
              </w:rPr>
            </w:pPr>
          </w:p>
        </w:tc>
        <w:tc>
          <w:tcPr>
            <w:tcW w:w="2495" w:type="pct"/>
            <w:gridSpan w:val="5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</w:p>
        </w:tc>
      </w:tr>
      <w:tr w:rsidR="000C3E46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0C3E46" w:rsidRPr="007F65DB" w:rsidRDefault="000C3E46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FACILITY CONTACT MAILING ADDRESS (if different):</w:t>
            </w:r>
          </w:p>
          <w:p w:rsidR="000C3E46" w:rsidRDefault="000C3E46" w:rsidP="00FD67A5">
            <w:pPr>
              <w:pStyle w:val="Document1"/>
              <w:keepNext w:val="0"/>
              <w:keepLines w:val="0"/>
              <w:tabs>
                <w:tab w:val="left" w:pos="-1440"/>
                <w:tab w:val="left" w:pos="0"/>
                <w:tab w:val="left" w:pos="360"/>
                <w:tab w:val="left" w:pos="1440"/>
              </w:tabs>
              <w:spacing w:after="54"/>
              <w:rPr>
                <w:rFonts w:ascii="Arial" w:hAnsi="Arial" w:cs="Arial"/>
                <w:szCs w:val="16"/>
              </w:rPr>
            </w:pPr>
          </w:p>
          <w:p w:rsidR="000C3E46" w:rsidRPr="007F65DB" w:rsidRDefault="000C3E46" w:rsidP="00FD67A5">
            <w:pPr>
              <w:pStyle w:val="Document1"/>
              <w:keepNext w:val="0"/>
              <w:keepLines w:val="0"/>
              <w:tabs>
                <w:tab w:val="left" w:pos="-1440"/>
                <w:tab w:val="left" w:pos="0"/>
                <w:tab w:val="left" w:pos="360"/>
                <w:tab w:val="left" w:pos="1440"/>
              </w:tabs>
              <w:spacing w:after="54"/>
              <w:rPr>
                <w:rFonts w:ascii="Arial" w:hAnsi="Arial" w:cs="Arial"/>
                <w:szCs w:val="16"/>
              </w:rPr>
            </w:pP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C3E46" w:rsidRPr="007F65DB" w:rsidRDefault="000C3E46" w:rsidP="000C3E46">
            <w:pPr>
              <w:tabs>
                <w:tab w:val="left" w:pos="-1440"/>
                <w:tab w:val="left" w:pos="-720"/>
                <w:tab w:val="left" w:pos="1440"/>
              </w:tabs>
              <w:suppressAutoHyphens/>
              <w:spacing w:before="90" w:after="54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</w:t>
            </w:r>
            <w:r w:rsidRPr="007F65DB">
              <w:rPr>
                <w:rFonts w:cs="Arial"/>
                <w:sz w:val="16"/>
                <w:szCs w:val="16"/>
              </w:rPr>
              <w:t>CONTACT PHONE</w:t>
            </w:r>
            <w:r>
              <w:rPr>
                <w:rFonts w:cs="Arial"/>
                <w:sz w:val="16"/>
                <w:szCs w:val="16"/>
              </w:rPr>
              <w:t xml:space="preserve"> (if different)</w:t>
            </w:r>
            <w:r w:rsidRPr="007F65DB">
              <w:rPr>
                <w:rFonts w:cs="Arial"/>
                <w:sz w:val="16"/>
                <w:szCs w:val="16"/>
              </w:rPr>
              <w:t xml:space="preserve">:   </w:t>
            </w: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C3E46" w:rsidRPr="007F65DB" w:rsidRDefault="000C3E46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</w:t>
            </w:r>
            <w:r w:rsidRPr="007F65DB">
              <w:rPr>
                <w:rFonts w:cs="Arial"/>
                <w:sz w:val="16"/>
                <w:szCs w:val="16"/>
              </w:rPr>
              <w:t>CONTACT</w:t>
            </w:r>
            <w:r>
              <w:rPr>
                <w:rFonts w:cs="Arial"/>
                <w:sz w:val="16"/>
                <w:szCs w:val="16"/>
              </w:rPr>
              <w:t xml:space="preserve"> EMAIL:</w:t>
            </w:r>
          </w:p>
        </w:tc>
      </w:tr>
      <w:tr w:rsidR="001365A2" w:rsidRPr="007F65DB" w:rsidTr="001365A2">
        <w:tblPrEx>
          <w:tblCellMar>
            <w:top w:w="0" w:type="dxa"/>
            <w:bottom w:w="0" w:type="dxa"/>
          </w:tblCellMar>
        </w:tblPrEx>
        <w:trPr>
          <w:trHeight w:val="2010"/>
        </w:trPr>
        <w:tc>
          <w:tcPr>
            <w:tcW w:w="5000" w:type="pct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365A2" w:rsidRDefault="001365A2" w:rsidP="00841CC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</w:p>
          <w:p w:rsidR="001365A2" w:rsidRDefault="001365A2" w:rsidP="00841CC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Did you operate in _______?</w:t>
            </w:r>
          </w:p>
          <w:p w:rsidR="001365A2" w:rsidRDefault="001365A2" w:rsidP="00841CC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ab/>
            </w:r>
          </w:p>
          <w:p w:rsidR="001365A2" w:rsidRDefault="001365A2" w:rsidP="00841CC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</w:t>
            </w:r>
            <w:r w:rsidR="00E524BB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524BB">
              <w:rPr>
                <w:sz w:val="18"/>
                <w:szCs w:val="18"/>
              </w:rPr>
              <w:instrText xml:space="preserve"> FORMCHECKBOX </w:instrText>
            </w:r>
            <w:r w:rsidR="00E524BB">
              <w:rPr>
                <w:sz w:val="18"/>
                <w:szCs w:val="18"/>
              </w:rPr>
            </w:r>
            <w:r w:rsidR="00E524BB">
              <w:rPr>
                <w:sz w:val="18"/>
                <w:szCs w:val="18"/>
              </w:rPr>
              <w:fldChar w:fldCharType="end"/>
            </w:r>
            <w:r w:rsidR="00E524BB"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Yes</w:t>
            </w:r>
            <w:r>
              <w:rPr>
                <w:sz w:val="18"/>
                <w:szCs w:val="18"/>
              </w:rPr>
              <w:t xml:space="preserve">  </w:t>
            </w:r>
            <w:r w:rsidRPr="007F65DB">
              <w:rPr>
                <w:b/>
                <w:i/>
                <w:sz w:val="18"/>
                <w:szCs w:val="18"/>
              </w:rPr>
              <w:t>If yes</w:t>
            </w:r>
            <w:r w:rsidRPr="007F65DB">
              <w:rPr>
                <w:sz w:val="18"/>
                <w:szCs w:val="18"/>
              </w:rPr>
              <w:t>, proceed to next section and complete the form.</w:t>
            </w:r>
          </w:p>
          <w:p w:rsidR="001365A2" w:rsidRPr="007F65DB" w:rsidRDefault="001365A2" w:rsidP="00841CC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</w:p>
          <w:p w:rsidR="001365A2" w:rsidRDefault="001365A2" w:rsidP="00841CC0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  <w:r w:rsidR="00E524BB">
              <w:rPr>
                <w:sz w:val="18"/>
                <w:szCs w:val="18"/>
              </w:rPr>
              <w:t xml:space="preserve"> </w:t>
            </w:r>
            <w:r w:rsidR="00E524BB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524BB">
              <w:rPr>
                <w:sz w:val="18"/>
                <w:szCs w:val="18"/>
              </w:rPr>
              <w:instrText xml:space="preserve"> FORMCHECKBOX </w:instrText>
            </w:r>
            <w:r w:rsidR="00E524BB">
              <w:rPr>
                <w:sz w:val="18"/>
                <w:szCs w:val="18"/>
              </w:rPr>
            </w:r>
            <w:r w:rsidR="00E524BB">
              <w:rPr>
                <w:sz w:val="18"/>
                <w:szCs w:val="18"/>
              </w:rPr>
              <w:fldChar w:fldCharType="end"/>
            </w:r>
            <w:r w:rsidR="00E524BB"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No</w:t>
            </w:r>
            <w:r>
              <w:rPr>
                <w:sz w:val="18"/>
                <w:szCs w:val="18"/>
              </w:rPr>
              <w:t xml:space="preserve">   </w:t>
            </w:r>
            <w:r w:rsidRPr="007F65DB">
              <w:rPr>
                <w:b/>
                <w:i/>
                <w:sz w:val="18"/>
                <w:szCs w:val="18"/>
              </w:rPr>
              <w:t>If no</w:t>
            </w:r>
            <w:r w:rsidRPr="007F65DB">
              <w:rPr>
                <w:sz w:val="18"/>
                <w:szCs w:val="18"/>
              </w:rPr>
              <w:t>, answer</w:t>
            </w:r>
            <w:r>
              <w:rPr>
                <w:sz w:val="18"/>
                <w:szCs w:val="18"/>
              </w:rPr>
              <w:t xml:space="preserve"> the following questions, sign and </w:t>
            </w:r>
            <w:r w:rsidRPr="007F65DB">
              <w:rPr>
                <w:sz w:val="18"/>
                <w:szCs w:val="18"/>
              </w:rPr>
              <w:t>date</w:t>
            </w:r>
            <w:r>
              <w:rPr>
                <w:sz w:val="18"/>
                <w:szCs w:val="18"/>
              </w:rPr>
              <w:t xml:space="preserve"> the last page,</w:t>
            </w:r>
            <w:r w:rsidRPr="007F65DB">
              <w:rPr>
                <w:sz w:val="18"/>
                <w:szCs w:val="18"/>
              </w:rPr>
              <w:t xml:space="preserve"> and </w:t>
            </w:r>
            <w:r>
              <w:rPr>
                <w:sz w:val="18"/>
                <w:szCs w:val="18"/>
              </w:rPr>
              <w:t>submit</w:t>
            </w:r>
            <w:r w:rsidRPr="007F65DB">
              <w:rPr>
                <w:sz w:val="18"/>
                <w:szCs w:val="18"/>
              </w:rPr>
              <w:t>.  This completes your reporting obligations.</w:t>
            </w:r>
            <w:r>
              <w:rPr>
                <w:sz w:val="18"/>
                <w:szCs w:val="18"/>
              </w:rPr>
              <w:t xml:space="preserve"> </w:t>
            </w:r>
          </w:p>
          <w:p w:rsidR="001365A2" w:rsidRDefault="001365A2" w:rsidP="00841CC0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</w:p>
          <w:p w:rsidR="001365A2" w:rsidRDefault="001365A2" w:rsidP="00841CC0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When did you stop operations? __________________________</w:t>
            </w:r>
            <w:r>
              <w:rPr>
                <w:sz w:val="18"/>
                <w:szCs w:val="18"/>
              </w:rPr>
              <w:t xml:space="preserve">__________________ </w:t>
            </w:r>
          </w:p>
          <w:p w:rsidR="001365A2" w:rsidRDefault="001365A2" w:rsidP="00841CC0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</w:p>
          <w:p w:rsidR="001365A2" w:rsidRPr="007F65DB" w:rsidRDefault="001365A2" w:rsidP="00841CC0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Do you plan to restart?</w:t>
            </w:r>
            <w:r>
              <w:rPr>
                <w:sz w:val="18"/>
                <w:szCs w:val="18"/>
              </w:rPr>
              <w:t xml:space="preserve">   </w:t>
            </w:r>
            <w:r w:rsidR="00E524BB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524BB">
              <w:rPr>
                <w:sz w:val="18"/>
                <w:szCs w:val="18"/>
              </w:rPr>
              <w:instrText xml:space="preserve"> FORMCHECKBOX </w:instrText>
            </w:r>
            <w:r w:rsidR="00E524BB">
              <w:rPr>
                <w:sz w:val="18"/>
                <w:szCs w:val="18"/>
              </w:rPr>
            </w:r>
            <w:r w:rsidR="00E524BB">
              <w:rPr>
                <w:sz w:val="18"/>
                <w:szCs w:val="18"/>
              </w:rPr>
              <w:fldChar w:fldCharType="end"/>
            </w:r>
            <w:r w:rsidR="00E524BB"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No</w:t>
            </w:r>
            <w:r w:rsidRPr="007F65DB">
              <w:rPr>
                <w:sz w:val="18"/>
                <w:szCs w:val="18"/>
              </w:rPr>
              <w:tab/>
            </w:r>
            <w:r w:rsidR="00E524BB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524BB">
              <w:rPr>
                <w:sz w:val="18"/>
                <w:szCs w:val="18"/>
              </w:rPr>
              <w:instrText xml:space="preserve"> FORMCHECKBOX </w:instrText>
            </w:r>
            <w:r w:rsidR="00E524BB">
              <w:rPr>
                <w:sz w:val="18"/>
                <w:szCs w:val="18"/>
              </w:rPr>
            </w:r>
            <w:r w:rsidR="00E524BB">
              <w:rPr>
                <w:sz w:val="18"/>
                <w:szCs w:val="18"/>
              </w:rPr>
              <w:fldChar w:fldCharType="end"/>
            </w:r>
            <w:r w:rsidR="00E524BB"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Yes</w:t>
            </w:r>
            <w:r>
              <w:rPr>
                <w:sz w:val="18"/>
                <w:szCs w:val="18"/>
              </w:rPr>
              <w:t xml:space="preserve">   </w:t>
            </w:r>
            <w:r w:rsidRPr="007F65DB">
              <w:rPr>
                <w:sz w:val="18"/>
                <w:szCs w:val="18"/>
              </w:rPr>
              <w:t>When?</w:t>
            </w:r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___________________________</w:t>
            </w:r>
            <w:r>
              <w:rPr>
                <w:sz w:val="18"/>
                <w:szCs w:val="18"/>
              </w:rPr>
              <w:t>___</w:t>
            </w:r>
          </w:p>
          <w:p w:rsidR="001365A2" w:rsidRPr="00F442C7" w:rsidRDefault="001365A2" w:rsidP="00841CC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372" w:hanging="372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ab/>
            </w:r>
          </w:p>
        </w:tc>
      </w:tr>
      <w:tr w:rsidR="00E55AB9" w:rsidRPr="007F65DB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CCCCCC"/>
          </w:tcPr>
          <w:p w:rsidR="00E55AB9" w:rsidRPr="007F65DB" w:rsidRDefault="00E55AB9" w:rsidP="0033408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7F65DB">
              <w:rPr>
                <w:b/>
                <w:sz w:val="16"/>
                <w:szCs w:val="16"/>
              </w:rPr>
              <w:t xml:space="preserve">PLEASE CHECK IF </w:t>
            </w:r>
            <w:r>
              <w:rPr>
                <w:b/>
                <w:sz w:val="16"/>
                <w:szCs w:val="16"/>
              </w:rPr>
              <w:t>RECEIVED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</w:tcPr>
          <w:p w:rsidR="00E91C9F" w:rsidRPr="007F65DB" w:rsidRDefault="00E55AB9" w:rsidP="00E91C9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7F65DB">
              <w:rPr>
                <w:b/>
                <w:sz w:val="16"/>
                <w:szCs w:val="16"/>
              </w:rPr>
              <w:t xml:space="preserve"> </w:t>
            </w:r>
            <w:r>
              <w:rPr>
                <w:b/>
                <w:sz w:val="16"/>
                <w:szCs w:val="16"/>
              </w:rPr>
              <w:t>RECEIVED (in tons)</w:t>
            </w: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</w:tcPr>
          <w:p w:rsidR="00E55AB9" w:rsidRPr="007F65DB" w:rsidRDefault="00E55AB9" w:rsidP="0033408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NCINERATED (in tons)</w:t>
            </w: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55AB9" w:rsidRPr="005F3D74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24"/>
                <w:szCs w:val="24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E55AB9" w:rsidRPr="00074188">
              <w:rPr>
                <w:rFonts w:cs="Arial"/>
              </w:rPr>
              <w:t xml:space="preserve"> </w:t>
            </w:r>
            <w:r w:rsidR="00E55AB9">
              <w:rPr>
                <w:rFonts w:cs="Arial"/>
                <w:sz w:val="18"/>
                <w:szCs w:val="18"/>
              </w:rPr>
              <w:t>Municipa</w:t>
            </w:r>
            <w:r w:rsidR="00E91C9F">
              <w:rPr>
                <w:rFonts w:cs="Arial"/>
                <w:sz w:val="18"/>
                <w:szCs w:val="18"/>
              </w:rPr>
              <w:t>l/Commercial Solid Waste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55AB9" w:rsidRPr="001B243C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E55AB9" w:rsidRPr="00074188">
              <w:rPr>
                <w:rFonts w:cs="Arial"/>
              </w:rPr>
              <w:t xml:space="preserve"> </w:t>
            </w:r>
            <w:r w:rsidR="00E55AB9" w:rsidRPr="007F65DB">
              <w:rPr>
                <w:rFonts w:cs="Arial"/>
                <w:sz w:val="18"/>
                <w:szCs w:val="18"/>
              </w:rPr>
              <w:t>Construction</w:t>
            </w:r>
            <w:r w:rsidR="00E91C9F">
              <w:rPr>
                <w:rFonts w:cs="Arial"/>
                <w:sz w:val="18"/>
                <w:szCs w:val="18"/>
              </w:rPr>
              <w:t>/Demolition</w:t>
            </w:r>
            <w:r w:rsidR="00E55AB9" w:rsidRPr="007F65DB">
              <w:rPr>
                <w:rFonts w:cs="Arial"/>
                <w:sz w:val="18"/>
                <w:szCs w:val="18"/>
              </w:rPr>
              <w:t xml:space="preserve"> Waste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55AB9" w:rsidRPr="001B243C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E55AB9">
              <w:rPr>
                <w:rFonts w:cs="Arial"/>
              </w:rPr>
              <w:t xml:space="preserve"> </w:t>
            </w:r>
            <w:r w:rsidR="00E55AB9" w:rsidRPr="007F65DB">
              <w:rPr>
                <w:rFonts w:cs="Arial"/>
                <w:sz w:val="18"/>
                <w:szCs w:val="18"/>
              </w:rPr>
              <w:t>Landclearing Debris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55AB9" w:rsidRPr="001B243C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E55AB9" w:rsidRPr="007F65DB">
              <w:rPr>
                <w:rFonts w:cs="Arial"/>
                <w:sz w:val="18"/>
                <w:szCs w:val="18"/>
              </w:rPr>
              <w:t>Industrial Waste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55AB9" w:rsidRPr="001B243C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E55AB9" w:rsidRPr="007F65DB">
              <w:rPr>
                <w:rFonts w:cs="Arial"/>
                <w:sz w:val="18"/>
                <w:szCs w:val="18"/>
              </w:rPr>
              <w:t>Inert Waste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55AB9" w:rsidRPr="001B243C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E55AB9" w:rsidRPr="007F65DB">
              <w:rPr>
                <w:rFonts w:cs="Arial"/>
                <w:sz w:val="18"/>
                <w:szCs w:val="18"/>
              </w:rPr>
              <w:t>Wood Waste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55AB9" w:rsidRPr="001B243C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E55AB9" w:rsidRPr="007F65DB">
              <w:rPr>
                <w:rFonts w:cs="Arial"/>
                <w:sz w:val="18"/>
                <w:szCs w:val="18"/>
              </w:rPr>
              <w:t>Ash (other than special incinerator ash)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rPr>
          <w:trHeight w:val="300"/>
        </w:trPr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55AB9" w:rsidRPr="001B243C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E55AB9" w:rsidRPr="007F65DB">
              <w:rPr>
                <w:rFonts w:cs="Arial"/>
                <w:sz w:val="18"/>
                <w:szCs w:val="18"/>
              </w:rPr>
              <w:t>Dredged Materials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55AB9" w:rsidRPr="001B243C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E55AB9" w:rsidRPr="007F65DB">
              <w:rPr>
                <w:rFonts w:cs="Arial"/>
                <w:sz w:val="18"/>
                <w:szCs w:val="18"/>
              </w:rPr>
              <w:t>Sewage Sludge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55AB9" w:rsidRPr="001B243C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E55AB9" w:rsidRPr="007F65DB">
              <w:rPr>
                <w:rFonts w:cs="Arial"/>
                <w:sz w:val="18"/>
                <w:szCs w:val="18"/>
              </w:rPr>
              <w:t>Asbestos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55AB9" w:rsidRPr="001B243C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E55AB9" w:rsidRPr="007F65DB">
              <w:rPr>
                <w:rFonts w:cs="Arial"/>
                <w:sz w:val="18"/>
                <w:szCs w:val="18"/>
              </w:rPr>
              <w:t>Petroleum Contaminated Soils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7F65DB" w:rsidRDefault="00E55AB9" w:rsidP="007F65DB">
            <w:pPr>
              <w:pStyle w:val="TOAHeading"/>
              <w:tabs>
                <w:tab w:val="clear" w:pos="9000"/>
                <w:tab w:val="clear" w:pos="9360"/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7F65DB" w:rsidRDefault="00E55AB9" w:rsidP="007F65DB">
            <w:pPr>
              <w:pStyle w:val="TOAHeading"/>
              <w:tabs>
                <w:tab w:val="clear" w:pos="9000"/>
                <w:tab w:val="clear" w:pos="9360"/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pacing w:before="90" w:after="58" w:line="144" w:lineRule="auto"/>
              <w:rPr>
                <w:rFonts w:cs="Arial"/>
              </w:rPr>
            </w:pP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55AB9" w:rsidRPr="001B243C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24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E55AB9" w:rsidRPr="007F65DB">
              <w:rPr>
                <w:rFonts w:cs="Arial"/>
                <w:sz w:val="18"/>
                <w:szCs w:val="18"/>
              </w:rPr>
              <w:t>Other Contaminated Soils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55AB9" w:rsidRPr="001B243C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E55AB9" w:rsidRPr="007F65DB">
              <w:rPr>
                <w:rFonts w:cs="Arial"/>
                <w:sz w:val="18"/>
                <w:szCs w:val="18"/>
              </w:rPr>
              <w:t xml:space="preserve">Tires  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91C9F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91C9F" w:rsidRPr="00E91C9F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M</w:t>
            </w:r>
            <w:r w:rsidR="00E91C9F" w:rsidRPr="00E91C9F">
              <w:rPr>
                <w:rFonts w:cs="Arial"/>
                <w:sz w:val="18"/>
                <w:szCs w:val="18"/>
              </w:rPr>
              <w:t>edical Waste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91C9F" w:rsidRPr="001B243C" w:rsidRDefault="00E91C9F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91C9F" w:rsidRPr="001B243C" w:rsidRDefault="00E91C9F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91C9F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91C9F" w:rsidRPr="00E91C9F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E91C9F" w:rsidRPr="00E91C9F">
              <w:rPr>
                <w:rFonts w:cs="Arial"/>
                <w:sz w:val="18"/>
                <w:szCs w:val="18"/>
              </w:rPr>
              <w:t>Discarded pharmaceuticals/controlled substances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91C9F" w:rsidRPr="001B243C" w:rsidRDefault="00E91C9F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91C9F" w:rsidRPr="001B243C" w:rsidRDefault="00E91C9F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91C9F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91C9F" w:rsidRPr="00E91C9F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E91C9F" w:rsidRPr="00E91C9F">
              <w:rPr>
                <w:rFonts w:cs="Arial"/>
                <w:sz w:val="18"/>
                <w:szCs w:val="18"/>
              </w:rPr>
              <w:t xml:space="preserve">Yard Waste 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91C9F" w:rsidRPr="001B243C" w:rsidRDefault="00E91C9F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91C9F" w:rsidRPr="001B243C" w:rsidRDefault="00E91C9F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91C9F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91C9F" w:rsidRPr="00E91C9F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E91C9F" w:rsidRPr="00E91C9F">
              <w:rPr>
                <w:rFonts w:cs="Arial"/>
                <w:sz w:val="18"/>
                <w:szCs w:val="18"/>
              </w:rPr>
              <w:t>Food Waste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91C9F" w:rsidRPr="001B243C" w:rsidRDefault="00E91C9F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91C9F" w:rsidRPr="001B243C" w:rsidRDefault="00E91C9F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E55AB9" w:rsidRPr="001B243C" w:rsidRDefault="007357B5" w:rsidP="007357B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24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E55AB9" w:rsidRPr="007F65DB">
              <w:rPr>
                <w:rFonts w:cs="Arial"/>
                <w:sz w:val="18"/>
                <w:szCs w:val="18"/>
              </w:rPr>
              <w:t>Other (specify):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1B243C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55AB9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250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7F65DB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  <w:r w:rsidRPr="007F65DB">
              <w:rPr>
                <w:rFonts w:cs="Arial"/>
                <w:b/>
              </w:rPr>
              <w:t>Total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7F65DB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12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55AB9" w:rsidRPr="007F65DB" w:rsidRDefault="00E55AB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</w:tr>
    </w:tbl>
    <w:p w:rsidR="0001375E" w:rsidRDefault="0001375E">
      <w:r>
        <w:br w:type="page"/>
      </w:r>
    </w:p>
    <w:tbl>
      <w:tblPr>
        <w:tblW w:w="5000" w:type="pct"/>
        <w:tblInd w:w="-1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325"/>
        <w:gridCol w:w="1382"/>
        <w:gridCol w:w="701"/>
        <w:gridCol w:w="1982"/>
        <w:gridCol w:w="3395"/>
      </w:tblGrid>
      <w:tr w:rsidR="00CE31B3" w:rsidRPr="001B243C" w:rsidTr="000B2FCF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CE31B3" w:rsidRPr="00617478" w:rsidRDefault="00CE31B3" w:rsidP="00CE31B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/>
              <w:rPr>
                <w:sz w:val="18"/>
                <w:szCs w:val="18"/>
              </w:rPr>
            </w:pPr>
            <w:r w:rsidRPr="00617478">
              <w:rPr>
                <w:sz w:val="18"/>
                <w:szCs w:val="18"/>
              </w:rPr>
              <w:t>WASTE BY-PASSED</w:t>
            </w:r>
            <w:r w:rsidR="00185B70">
              <w:rPr>
                <w:sz w:val="18"/>
                <w:szCs w:val="18"/>
              </w:rPr>
              <w:t xml:space="preserve"> </w:t>
            </w:r>
            <w:r w:rsidRPr="00617478">
              <w:rPr>
                <w:sz w:val="18"/>
                <w:szCs w:val="18"/>
              </w:rPr>
              <w:t xml:space="preserve">FOR (report in tons):   </w:t>
            </w:r>
          </w:p>
          <w:p w:rsidR="005B1491" w:rsidRDefault="005B1491" w:rsidP="00CE31B3">
            <w:pPr>
              <w:tabs>
                <w:tab w:val="left" w:pos="382"/>
                <w:tab w:val="right" w:pos="9110"/>
              </w:tabs>
              <w:suppressAutoHyphens/>
              <w:ind w:left="372" w:hanging="372"/>
              <w:rPr>
                <w:sz w:val="18"/>
                <w:szCs w:val="18"/>
              </w:rPr>
            </w:pPr>
          </w:p>
          <w:p w:rsidR="00CE31B3" w:rsidRPr="00617478" w:rsidRDefault="00CE31B3" w:rsidP="00CE31B3">
            <w:pPr>
              <w:tabs>
                <w:tab w:val="left" w:pos="382"/>
                <w:tab w:val="right" w:pos="9110"/>
              </w:tabs>
              <w:suppressAutoHyphens/>
              <w:ind w:left="372" w:hanging="372"/>
              <w:rPr>
                <w:sz w:val="18"/>
                <w:szCs w:val="18"/>
              </w:rPr>
            </w:pPr>
            <w:r w:rsidRPr="00617478">
              <w:rPr>
                <w:sz w:val="18"/>
                <w:szCs w:val="18"/>
              </w:rPr>
              <w:t>Disposal   _____________</w:t>
            </w:r>
            <w:r w:rsidR="00AB00D2">
              <w:rPr>
                <w:sz w:val="18"/>
                <w:szCs w:val="18"/>
              </w:rPr>
              <w:t>___</w:t>
            </w:r>
            <w:r w:rsidRPr="00617478">
              <w:rPr>
                <w:sz w:val="18"/>
                <w:szCs w:val="18"/>
              </w:rPr>
              <w:t xml:space="preserve"> </w:t>
            </w:r>
            <w:r w:rsidR="00AB00D2">
              <w:rPr>
                <w:sz w:val="18"/>
                <w:szCs w:val="18"/>
              </w:rPr>
              <w:t xml:space="preserve"> </w:t>
            </w:r>
            <w:r w:rsidR="00DE0C5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0C5D">
              <w:rPr>
                <w:sz w:val="18"/>
                <w:szCs w:val="18"/>
              </w:rPr>
              <w:instrText xml:space="preserve"> FORMCHECKBOX </w:instrText>
            </w:r>
            <w:r w:rsidR="00DE0C5D">
              <w:rPr>
                <w:sz w:val="18"/>
                <w:szCs w:val="18"/>
              </w:rPr>
            </w:r>
            <w:r w:rsidR="00DE0C5D">
              <w:rPr>
                <w:sz w:val="18"/>
                <w:szCs w:val="18"/>
              </w:rPr>
              <w:fldChar w:fldCharType="end"/>
            </w:r>
            <w:r w:rsidR="00DE0C5D">
              <w:rPr>
                <w:sz w:val="18"/>
                <w:szCs w:val="18"/>
              </w:rPr>
              <w:t xml:space="preserve"> </w:t>
            </w:r>
            <w:r w:rsidRPr="00617478">
              <w:rPr>
                <w:sz w:val="18"/>
                <w:szCs w:val="18"/>
              </w:rPr>
              <w:t xml:space="preserve">Onsite </w:t>
            </w:r>
            <w:r w:rsidR="00DE0C5D">
              <w:rPr>
                <w:sz w:val="18"/>
                <w:szCs w:val="18"/>
              </w:rPr>
              <w:t xml:space="preserve"> </w:t>
            </w:r>
            <w:r w:rsidR="00DE0C5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0C5D">
              <w:rPr>
                <w:sz w:val="18"/>
                <w:szCs w:val="18"/>
              </w:rPr>
              <w:instrText xml:space="preserve"> FORMCHECKBOX </w:instrText>
            </w:r>
            <w:r w:rsidR="00DE0C5D">
              <w:rPr>
                <w:sz w:val="18"/>
                <w:szCs w:val="18"/>
              </w:rPr>
            </w:r>
            <w:r w:rsidR="00DE0C5D">
              <w:rPr>
                <w:sz w:val="18"/>
                <w:szCs w:val="18"/>
              </w:rPr>
              <w:fldChar w:fldCharType="end"/>
            </w:r>
            <w:r w:rsidR="00DE0C5D">
              <w:rPr>
                <w:sz w:val="18"/>
                <w:szCs w:val="18"/>
              </w:rPr>
              <w:t xml:space="preserve"> </w:t>
            </w:r>
            <w:r w:rsidRPr="00617478">
              <w:rPr>
                <w:sz w:val="18"/>
                <w:szCs w:val="18"/>
              </w:rPr>
              <w:t>Offsite - Facility Name________________</w:t>
            </w:r>
            <w:r w:rsidR="00AB00D2">
              <w:rPr>
                <w:sz w:val="18"/>
                <w:szCs w:val="18"/>
              </w:rPr>
              <w:t>______</w:t>
            </w:r>
            <w:r w:rsidRPr="00617478">
              <w:rPr>
                <w:sz w:val="18"/>
                <w:szCs w:val="18"/>
              </w:rPr>
              <w:t>_____________________________</w:t>
            </w:r>
          </w:p>
          <w:p w:rsidR="00CE31B3" w:rsidRPr="00617478" w:rsidRDefault="00CE31B3" w:rsidP="00CE31B3">
            <w:pPr>
              <w:tabs>
                <w:tab w:val="left" w:pos="382"/>
                <w:tab w:val="right" w:pos="9110"/>
              </w:tabs>
              <w:suppressAutoHyphens/>
              <w:ind w:left="372" w:hanging="372"/>
              <w:rPr>
                <w:sz w:val="18"/>
                <w:szCs w:val="18"/>
              </w:rPr>
            </w:pPr>
          </w:p>
          <w:p w:rsidR="00CE31B3" w:rsidRPr="00617478" w:rsidRDefault="00CE31B3" w:rsidP="00CE31B3">
            <w:pPr>
              <w:tabs>
                <w:tab w:val="left" w:pos="382"/>
                <w:tab w:val="right" w:pos="9110"/>
              </w:tabs>
              <w:suppressAutoHyphens/>
              <w:ind w:left="372" w:hanging="372"/>
              <w:rPr>
                <w:sz w:val="18"/>
                <w:szCs w:val="18"/>
              </w:rPr>
            </w:pPr>
            <w:r w:rsidRPr="00617478">
              <w:rPr>
                <w:sz w:val="18"/>
                <w:szCs w:val="18"/>
              </w:rPr>
              <w:t>Disposal   _____________</w:t>
            </w:r>
            <w:r w:rsidR="00AB00D2">
              <w:rPr>
                <w:sz w:val="18"/>
                <w:szCs w:val="18"/>
              </w:rPr>
              <w:t>___</w:t>
            </w:r>
            <w:r w:rsidRPr="00617478">
              <w:rPr>
                <w:sz w:val="18"/>
                <w:szCs w:val="18"/>
              </w:rPr>
              <w:t xml:space="preserve"> </w:t>
            </w:r>
            <w:r w:rsidR="00AB00D2">
              <w:rPr>
                <w:sz w:val="18"/>
                <w:szCs w:val="18"/>
              </w:rPr>
              <w:t xml:space="preserve"> </w:t>
            </w:r>
            <w:r w:rsidR="00DE0C5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0C5D">
              <w:rPr>
                <w:sz w:val="18"/>
                <w:szCs w:val="18"/>
              </w:rPr>
              <w:instrText xml:space="preserve"> FORMCHECKBOX </w:instrText>
            </w:r>
            <w:r w:rsidR="00DE0C5D">
              <w:rPr>
                <w:sz w:val="18"/>
                <w:szCs w:val="18"/>
              </w:rPr>
            </w:r>
            <w:r w:rsidR="00DE0C5D">
              <w:rPr>
                <w:sz w:val="18"/>
                <w:szCs w:val="18"/>
              </w:rPr>
              <w:fldChar w:fldCharType="end"/>
            </w:r>
            <w:r w:rsidR="00DE0C5D">
              <w:rPr>
                <w:sz w:val="18"/>
                <w:szCs w:val="18"/>
              </w:rPr>
              <w:t xml:space="preserve"> </w:t>
            </w:r>
            <w:r w:rsidRPr="00617478">
              <w:rPr>
                <w:sz w:val="18"/>
                <w:szCs w:val="18"/>
              </w:rPr>
              <w:t>Onsite</w:t>
            </w:r>
            <w:r w:rsidR="00DE0C5D">
              <w:rPr>
                <w:sz w:val="18"/>
                <w:szCs w:val="18"/>
              </w:rPr>
              <w:t xml:space="preserve"> </w:t>
            </w:r>
            <w:r w:rsidRPr="00617478">
              <w:rPr>
                <w:sz w:val="18"/>
                <w:szCs w:val="18"/>
              </w:rPr>
              <w:t xml:space="preserve"> </w:t>
            </w:r>
            <w:r w:rsidR="00DE0C5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0C5D">
              <w:rPr>
                <w:sz w:val="18"/>
                <w:szCs w:val="18"/>
              </w:rPr>
              <w:instrText xml:space="preserve"> FORMCHECKBOX </w:instrText>
            </w:r>
            <w:r w:rsidR="00DE0C5D">
              <w:rPr>
                <w:sz w:val="18"/>
                <w:szCs w:val="18"/>
              </w:rPr>
            </w:r>
            <w:r w:rsidR="00DE0C5D">
              <w:rPr>
                <w:sz w:val="18"/>
                <w:szCs w:val="18"/>
              </w:rPr>
              <w:fldChar w:fldCharType="end"/>
            </w:r>
            <w:r w:rsidR="00DE0C5D">
              <w:rPr>
                <w:sz w:val="18"/>
                <w:szCs w:val="18"/>
              </w:rPr>
              <w:t xml:space="preserve"> </w:t>
            </w:r>
            <w:r w:rsidRPr="00617478">
              <w:rPr>
                <w:sz w:val="18"/>
                <w:szCs w:val="18"/>
              </w:rPr>
              <w:t>Offsite - Facility Name____________________________________________</w:t>
            </w:r>
            <w:r w:rsidR="00AB00D2">
              <w:rPr>
                <w:sz w:val="18"/>
                <w:szCs w:val="18"/>
              </w:rPr>
              <w:t>______</w:t>
            </w:r>
            <w:r w:rsidRPr="00617478">
              <w:rPr>
                <w:sz w:val="18"/>
                <w:szCs w:val="18"/>
              </w:rPr>
              <w:t>_</w:t>
            </w:r>
          </w:p>
          <w:p w:rsidR="00CE31B3" w:rsidRDefault="005B1491" w:rsidP="00CE31B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mposting </w:t>
            </w:r>
            <w:r w:rsidR="00983EFC">
              <w:rPr>
                <w:sz w:val="18"/>
                <w:szCs w:val="18"/>
              </w:rPr>
              <w:t>_</w:t>
            </w:r>
            <w:r w:rsidR="00983EFC">
              <w:rPr>
                <w:sz w:val="18"/>
                <w:szCs w:val="18"/>
                <w:u w:val="single"/>
              </w:rPr>
              <w:t xml:space="preserve">(Please specify </w:t>
            </w:r>
            <w:r w:rsidR="006B71B5">
              <w:rPr>
                <w:sz w:val="18"/>
                <w:szCs w:val="18"/>
                <w:u w:val="single"/>
              </w:rPr>
              <w:t>on page 3</w:t>
            </w:r>
            <w:r w:rsidR="00983EFC">
              <w:rPr>
                <w:sz w:val="18"/>
                <w:szCs w:val="18"/>
                <w:u w:val="single"/>
              </w:rPr>
              <w:t>.)</w:t>
            </w:r>
            <w:r w:rsidR="00983EFC">
              <w:rPr>
                <w:sz w:val="18"/>
                <w:szCs w:val="18"/>
              </w:rPr>
              <w:t>_</w:t>
            </w:r>
          </w:p>
          <w:p w:rsidR="00185B70" w:rsidRDefault="00185B70" w:rsidP="00CE31B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</w:pPr>
            <w:r>
              <w:rPr>
                <w:sz w:val="18"/>
                <w:szCs w:val="18"/>
              </w:rPr>
              <w:t>Recycling _</w:t>
            </w:r>
            <w:r w:rsidR="006B71B5">
              <w:rPr>
                <w:sz w:val="18"/>
                <w:szCs w:val="18"/>
                <w:u w:val="single"/>
              </w:rPr>
              <w:t>(Please specify on page 3</w:t>
            </w:r>
            <w:r w:rsidR="00983EFC">
              <w:rPr>
                <w:sz w:val="18"/>
                <w:szCs w:val="18"/>
                <w:u w:val="single"/>
              </w:rPr>
              <w:t>.</w:t>
            </w:r>
            <w:r>
              <w:rPr>
                <w:sz w:val="18"/>
                <w:szCs w:val="18"/>
                <w:u w:val="single"/>
              </w:rPr>
              <w:t>)</w:t>
            </w:r>
            <w:r>
              <w:rPr>
                <w:sz w:val="18"/>
                <w:szCs w:val="18"/>
              </w:rPr>
              <w:t>_</w:t>
            </w:r>
          </w:p>
          <w:p w:rsidR="00CE31B3" w:rsidRPr="00A8504C" w:rsidRDefault="00CE31B3" w:rsidP="009A70C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rFonts w:cs="Arial"/>
                <w:sz w:val="10"/>
                <w:szCs w:val="10"/>
              </w:rPr>
            </w:pPr>
          </w:p>
        </w:tc>
      </w:tr>
      <w:tr w:rsidR="00FE4B4D" w:rsidRPr="001B243C" w:rsidTr="000B2FCF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617478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617478">
              <w:rPr>
                <w:sz w:val="18"/>
                <w:szCs w:val="18"/>
              </w:rPr>
              <w:t>FERROUS METALS RECYCLED (in tons):</w:t>
            </w:r>
          </w:p>
          <w:p w:rsidR="00FE4B4D" w:rsidRPr="00491775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0"/>
                <w:szCs w:val="10"/>
              </w:rPr>
            </w:pPr>
          </w:p>
          <w:p w:rsidR="00FE4B4D" w:rsidRPr="00617478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</w:tabs>
              <w:suppressAutoHyphens/>
              <w:ind w:left="4320" w:hanging="4320"/>
              <w:rPr>
                <w:sz w:val="18"/>
                <w:szCs w:val="18"/>
              </w:rPr>
            </w:pPr>
            <w:r w:rsidRPr="00617478">
              <w:rPr>
                <w:sz w:val="18"/>
                <w:szCs w:val="18"/>
              </w:rPr>
              <w:t>Pre-incineration __________________________</w:t>
            </w:r>
            <w:r>
              <w:rPr>
                <w:sz w:val="18"/>
                <w:szCs w:val="18"/>
              </w:rPr>
              <w:t>_____________</w:t>
            </w:r>
            <w:r w:rsidRPr="00617478">
              <w:rPr>
                <w:sz w:val="18"/>
                <w:szCs w:val="18"/>
              </w:rPr>
              <w:tab/>
              <w:t>Post-incineration _________________</w:t>
            </w:r>
            <w:r>
              <w:rPr>
                <w:sz w:val="18"/>
                <w:szCs w:val="18"/>
              </w:rPr>
              <w:t>____</w:t>
            </w:r>
            <w:r w:rsidRPr="00617478">
              <w:rPr>
                <w:sz w:val="18"/>
                <w:szCs w:val="18"/>
              </w:rPr>
              <w:t>______________</w:t>
            </w:r>
          </w:p>
          <w:p w:rsidR="00FE4B4D" w:rsidRPr="00A8504C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16"/>
              <w:ind w:left="374" w:hanging="374"/>
              <w:rPr>
                <w:rFonts w:cs="Arial"/>
                <w:sz w:val="10"/>
                <w:szCs w:val="10"/>
              </w:rPr>
            </w:pPr>
          </w:p>
        </w:tc>
      </w:tr>
      <w:tr w:rsidR="00FE4B4D" w:rsidRPr="003541DC" w:rsidTr="009B469B">
        <w:tblPrEx>
          <w:tblCellMar>
            <w:top w:w="0" w:type="dxa"/>
            <w:bottom w:w="0" w:type="dxa"/>
          </w:tblCellMar>
        </w:tblPrEx>
        <w:tc>
          <w:tcPr>
            <w:tcW w:w="218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541DC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rPr>
                <w:rFonts w:cs="Arial"/>
                <w:sz w:val="18"/>
                <w:szCs w:val="18"/>
              </w:rPr>
            </w:pPr>
            <w:r w:rsidRPr="003541DC">
              <w:rPr>
                <w:sz w:val="18"/>
                <w:szCs w:val="18"/>
              </w:rPr>
              <w:t xml:space="preserve">Are you open to the public?   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3541DC">
              <w:rPr>
                <w:sz w:val="18"/>
                <w:szCs w:val="18"/>
              </w:rPr>
              <w:t xml:space="preserve"> Yes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3541DC">
              <w:rPr>
                <w:sz w:val="18"/>
                <w:szCs w:val="18"/>
              </w:rPr>
              <w:t xml:space="preserve"> No</w:t>
            </w:r>
          </w:p>
        </w:tc>
        <w:tc>
          <w:tcPr>
            <w:tcW w:w="2817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541DC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3541DC">
              <w:rPr>
                <w:sz w:val="18"/>
                <w:szCs w:val="18"/>
              </w:rPr>
              <w:t>Tip fees (Attach schedule if available):</w:t>
            </w:r>
          </w:p>
          <w:p w:rsidR="00FE4B4D" w:rsidRPr="003541DC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rPr>
                <w:rFonts w:cs="Arial"/>
                <w:sz w:val="18"/>
                <w:szCs w:val="18"/>
              </w:rPr>
            </w:pPr>
          </w:p>
        </w:tc>
      </w:tr>
      <w:tr w:rsidR="00FE4B4D" w:rsidRPr="001B243C" w:rsidTr="000B2FCF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ANNUAL CAPACITY</w:t>
            </w:r>
            <w:r w:rsidRPr="003439BF">
              <w:rPr>
                <w:rFonts w:cs="Arial"/>
                <w:sz w:val="18"/>
                <w:szCs w:val="18"/>
              </w:rPr>
              <w:t>:</w:t>
            </w:r>
            <w:r w:rsidR="00216689">
              <w:rPr>
                <w:rFonts w:cs="Arial"/>
                <w:sz w:val="18"/>
                <w:szCs w:val="18"/>
              </w:rPr>
              <w:t xml:space="preserve">  ___________</w:t>
            </w:r>
            <w:r>
              <w:rPr>
                <w:rFonts w:cs="Arial"/>
                <w:sz w:val="18"/>
                <w:szCs w:val="18"/>
              </w:rPr>
              <w:t xml:space="preserve">________________     </w:t>
            </w:r>
            <w:r w:rsidR="00216689">
              <w:rPr>
                <w:rFonts w:cs="Arial"/>
                <w:sz w:val="18"/>
                <w:szCs w:val="18"/>
              </w:rPr>
              <w:t>REMAINING YEARS OF OPERATION</w:t>
            </w:r>
            <w:r>
              <w:rPr>
                <w:rFonts w:cs="Arial"/>
                <w:sz w:val="18"/>
                <w:szCs w:val="18"/>
              </w:rPr>
              <w:t>:  _______________</w:t>
            </w:r>
            <w:r w:rsidR="00904599">
              <w:rPr>
                <w:rFonts w:cs="Arial"/>
                <w:sz w:val="18"/>
                <w:szCs w:val="18"/>
              </w:rPr>
              <w:t>__________</w:t>
            </w:r>
            <w:r>
              <w:rPr>
                <w:rFonts w:cs="Arial"/>
                <w:sz w:val="18"/>
                <w:szCs w:val="18"/>
              </w:rPr>
              <w:t>__</w:t>
            </w:r>
          </w:p>
          <w:p w:rsidR="00FE4B4D" w:rsidRPr="00A8504C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line="192" w:lineRule="auto"/>
              <w:ind w:left="720" w:hanging="720"/>
              <w:rPr>
                <w:rFonts w:cs="Arial"/>
                <w:sz w:val="10"/>
                <w:szCs w:val="10"/>
              </w:rPr>
            </w:pPr>
          </w:p>
        </w:tc>
      </w:tr>
      <w:tr w:rsidR="00FE4B4D" w:rsidRPr="00827737" w:rsidTr="000B2FCF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617478">
              <w:rPr>
                <w:sz w:val="18"/>
                <w:szCs w:val="18"/>
              </w:rPr>
              <w:t>POWER PRODUCED ANNUALLY:  _____________________ kilowatt hours</w:t>
            </w:r>
            <w:r>
              <w:rPr>
                <w:sz w:val="18"/>
                <w:szCs w:val="18"/>
              </w:rPr>
              <w:t xml:space="preserve"> </w:t>
            </w:r>
          </w:p>
          <w:p w:rsidR="00FE4B4D" w:rsidRPr="00491775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0"/>
                <w:szCs w:val="10"/>
              </w:rPr>
            </w:pPr>
          </w:p>
          <w:p w:rsidR="00FE4B4D" w:rsidRPr="00617478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372" w:hanging="372"/>
              <w:rPr>
                <w:sz w:val="18"/>
                <w:szCs w:val="18"/>
              </w:rPr>
            </w:pPr>
            <w:r w:rsidRPr="00617478">
              <w:rPr>
                <w:sz w:val="18"/>
                <w:szCs w:val="18"/>
              </w:rPr>
              <w:t>OTHER FUELS BURNED:</w:t>
            </w:r>
          </w:p>
          <w:p w:rsidR="00FE4B4D" w:rsidRPr="00617478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</w:tabs>
              <w:suppressAutoHyphens/>
              <w:ind w:left="4320" w:hanging="4320"/>
              <w:rPr>
                <w:sz w:val="18"/>
                <w:szCs w:val="18"/>
              </w:rPr>
            </w:pPr>
            <w:r w:rsidRPr="00617478"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617478">
              <w:rPr>
                <w:sz w:val="18"/>
                <w:szCs w:val="18"/>
              </w:rPr>
              <w:t>Natural Gas ______________ cubic feet</w:t>
            </w:r>
            <w:r w:rsidRPr="00617478"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617478">
              <w:rPr>
                <w:sz w:val="18"/>
                <w:szCs w:val="18"/>
              </w:rPr>
              <w:t>Distillate Oil ____________ gallons</w:t>
            </w:r>
          </w:p>
          <w:p w:rsidR="00FE4B4D" w:rsidRPr="00617478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 w:rsidRPr="00617478">
              <w:rPr>
                <w:sz w:val="18"/>
                <w:szCs w:val="18"/>
              </w:rPr>
              <w:t xml:space="preserve"> </w:t>
            </w:r>
          </w:p>
          <w:p w:rsidR="00FE4B4D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</w:tabs>
              <w:suppressAutoHyphens/>
              <w:ind w:left="4320" w:hanging="4320"/>
            </w:pPr>
            <w:r w:rsidRPr="00617478"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617478">
              <w:rPr>
                <w:sz w:val="18"/>
                <w:szCs w:val="18"/>
              </w:rPr>
              <w:t xml:space="preserve">Coal _____________________ tons </w:t>
            </w:r>
            <w:r w:rsidRPr="00617478"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617478">
              <w:rPr>
                <w:sz w:val="18"/>
                <w:szCs w:val="18"/>
              </w:rPr>
              <w:t>Other ________________________________________</w:t>
            </w:r>
            <w:r>
              <w:rPr>
                <w:sz w:val="18"/>
                <w:szCs w:val="18"/>
              </w:rPr>
              <w:t>________________</w:t>
            </w:r>
            <w:r>
              <w:t xml:space="preserve"> </w:t>
            </w:r>
          </w:p>
          <w:p w:rsidR="00FE4B4D" w:rsidRPr="00491775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374" w:hanging="374"/>
              <w:rPr>
                <w:sz w:val="10"/>
                <w:szCs w:val="10"/>
              </w:rPr>
            </w:pPr>
          </w:p>
        </w:tc>
      </w:tr>
      <w:tr w:rsidR="00FE4B4D" w:rsidRPr="00827737" w:rsidTr="000B2FCF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A8504C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0"/>
                <w:szCs w:val="10"/>
              </w:rPr>
            </w:pPr>
          </w:p>
          <w:p w:rsidR="00FE4B4D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617478">
              <w:rPr>
                <w:sz w:val="18"/>
                <w:szCs w:val="18"/>
              </w:rPr>
              <w:t>ASH DISPOSED: ____________________ tons  ASH DISPOSAL FACILITY __________________</w:t>
            </w:r>
            <w:r>
              <w:rPr>
                <w:sz w:val="18"/>
                <w:szCs w:val="18"/>
              </w:rPr>
              <w:t>___________________________</w:t>
            </w:r>
          </w:p>
          <w:p w:rsidR="00FE4B4D" w:rsidRPr="00A8504C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374" w:hanging="374"/>
              <w:rPr>
                <w:sz w:val="10"/>
                <w:szCs w:val="10"/>
              </w:rPr>
            </w:pPr>
          </w:p>
        </w:tc>
      </w:tr>
      <w:tr w:rsidR="00FE4B4D" w:rsidRPr="00827737" w:rsidTr="000B2FCF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827737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827737">
              <w:rPr>
                <w:sz w:val="18"/>
                <w:szCs w:val="18"/>
              </w:rPr>
              <w:t>During the reporting year, were there any changes in your management practices that would impact your operations?</w:t>
            </w:r>
          </w:p>
          <w:p w:rsidR="00FE4B4D" w:rsidRPr="00827737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827737">
              <w:rPr>
                <w:sz w:val="18"/>
                <w:szCs w:val="18"/>
              </w:rPr>
              <w:t>No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827737">
              <w:rPr>
                <w:sz w:val="18"/>
                <w:szCs w:val="18"/>
              </w:rPr>
              <w:t>Yes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(specify) __________________________________________________________________________</w:t>
            </w:r>
            <w:r>
              <w:rPr>
                <w:rFonts w:ascii="Univers (W1)" w:hAnsi="Univers (W1)"/>
                <w:sz w:val="18"/>
                <w:szCs w:val="18"/>
              </w:rPr>
              <w:t>_________</w:t>
            </w:r>
          </w:p>
          <w:p w:rsidR="00FE4B4D" w:rsidRPr="00827737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 xml:space="preserve">Are there any new solid waste activities planned at your site for this calendar year? </w:t>
            </w:r>
            <w:r>
              <w:rPr>
                <w:rFonts w:ascii="Univers (W1)" w:hAnsi="Univers (W1)"/>
                <w:sz w:val="18"/>
                <w:szCs w:val="18"/>
              </w:rPr>
              <w:t xml:space="preserve"> </w:t>
            </w:r>
            <w:r w:rsidRPr="00827737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827737">
              <w:rPr>
                <w:sz w:val="18"/>
                <w:szCs w:val="18"/>
              </w:rPr>
              <w:t>No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827737">
              <w:rPr>
                <w:sz w:val="18"/>
                <w:szCs w:val="18"/>
              </w:rPr>
              <w:t>Yes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(specify) ________</w:t>
            </w:r>
            <w:r>
              <w:rPr>
                <w:rFonts w:ascii="Univers (W1)" w:hAnsi="Univers (W1)"/>
                <w:sz w:val="18"/>
                <w:szCs w:val="18"/>
              </w:rPr>
              <w:t>___________</w:t>
            </w:r>
          </w:p>
          <w:p w:rsidR="00FE4B4D" w:rsidRPr="00827737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 xml:space="preserve"> _____________________________________________________________________________________________________</w:t>
            </w:r>
            <w:r>
              <w:rPr>
                <w:rFonts w:ascii="Univers (W1)" w:hAnsi="Univers (W1)"/>
                <w:sz w:val="18"/>
                <w:szCs w:val="18"/>
              </w:rPr>
              <w:t>_____</w:t>
            </w:r>
          </w:p>
          <w:p w:rsidR="00FE4B4D" w:rsidRPr="00A8504C" w:rsidRDefault="00FE4B4D" w:rsidP="00BE5A46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6"/>
                <w:szCs w:val="6"/>
              </w:rPr>
            </w:pPr>
          </w:p>
          <w:p w:rsidR="00FE4B4D" w:rsidRPr="00827737" w:rsidRDefault="00FE4B4D" w:rsidP="00BE5A46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>Planned start date: ______________________________________</w:t>
            </w:r>
          </w:p>
          <w:p w:rsidR="00FE4B4D" w:rsidRPr="00A8504C" w:rsidRDefault="00FE4B4D" w:rsidP="00BE5A46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4" w:hanging="374"/>
              <w:rPr>
                <w:sz w:val="10"/>
                <w:szCs w:val="10"/>
              </w:rPr>
            </w:pPr>
          </w:p>
        </w:tc>
      </w:tr>
      <w:tr w:rsidR="00FE4B4D" w:rsidRPr="001B243C" w:rsidTr="009B469B">
        <w:tblPrEx>
          <w:tblCellMar>
            <w:top w:w="0" w:type="dxa"/>
            <w:bottom w:w="0" w:type="dxa"/>
          </w:tblCellMar>
        </w:tblPrEx>
        <w:trPr>
          <w:trHeight w:val="975"/>
        </w:trPr>
        <w:tc>
          <w:tcPr>
            <w:tcW w:w="154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D9D9D9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DID YOU RECEIVE WASTE FROM:</w:t>
            </w:r>
          </w:p>
        </w:tc>
        <w:tc>
          <w:tcPr>
            <w:tcW w:w="96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D9D9D9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jc w:val="center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WHERE FROM</w:t>
            </w:r>
          </w:p>
        </w:tc>
        <w:tc>
          <w:tcPr>
            <w:tcW w:w="9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D9D9D9"/>
          </w:tcPr>
          <w:p w:rsidR="00FE4B4D" w:rsidRPr="003439BF" w:rsidRDefault="00FE4B4D" w:rsidP="00BE5A46">
            <w:pPr>
              <w:pStyle w:val="Heading3"/>
              <w:rPr>
                <w:sz w:val="18"/>
                <w:szCs w:val="18"/>
              </w:rPr>
            </w:pPr>
            <w:r w:rsidRPr="003439BF">
              <w:rPr>
                <w:sz w:val="18"/>
                <w:szCs w:val="18"/>
              </w:rPr>
              <w:t>TYPE OF WASTE</w:t>
            </w:r>
          </w:p>
        </w:tc>
        <w:tc>
          <w:tcPr>
            <w:tcW w:w="15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FE4B4D" w:rsidRDefault="00FE4B4D" w:rsidP="00913899">
            <w:pPr>
              <w:pStyle w:val="Heading3"/>
              <w:rPr>
                <w:sz w:val="18"/>
                <w:szCs w:val="18"/>
              </w:rPr>
            </w:pPr>
            <w:r w:rsidRPr="003439BF">
              <w:rPr>
                <w:sz w:val="18"/>
                <w:szCs w:val="18"/>
              </w:rPr>
              <w:t>EST</w:t>
            </w:r>
            <w:r>
              <w:rPr>
                <w:sz w:val="18"/>
                <w:szCs w:val="18"/>
              </w:rPr>
              <w:t>IMATE</w:t>
            </w:r>
            <w:r w:rsidRPr="003439BF">
              <w:rPr>
                <w:sz w:val="18"/>
                <w:szCs w:val="18"/>
              </w:rPr>
              <w:t xml:space="preserve"> AMOUNT</w:t>
            </w:r>
          </w:p>
          <w:p w:rsidR="00FE4B4D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16"/>
              <w:ind w:left="374" w:hanging="374"/>
              <w:rPr>
                <w:rFonts w:cs="Arial"/>
                <w:sz w:val="16"/>
                <w:szCs w:val="16"/>
              </w:rPr>
            </w:pPr>
          </w:p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16"/>
              <w:ind w:left="374" w:hanging="374"/>
              <w:rPr>
                <w:rFonts w:cs="Arial"/>
                <w:sz w:val="18"/>
                <w:szCs w:val="18"/>
              </w:rPr>
            </w:pPr>
            <w:r w:rsidRPr="00985E12">
              <w:rPr>
                <w:rFonts w:cs="Arial"/>
                <w:sz w:val="16"/>
                <w:szCs w:val="16"/>
              </w:rPr>
              <w:t>Please check</w:t>
            </w:r>
            <w:r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br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>C</w:t>
            </w:r>
            <w:r w:rsidRPr="00985E12">
              <w:rPr>
                <w:rFonts w:cs="Arial"/>
                <w:sz w:val="16"/>
                <w:szCs w:val="16"/>
              </w:rPr>
              <w:t>ubic Yards</w:t>
            </w:r>
            <w:r>
              <w:rPr>
                <w:rFonts w:cs="Arial"/>
                <w:sz w:val="16"/>
                <w:szCs w:val="16"/>
              </w:rPr>
              <w:t>/Ye</w:t>
            </w:r>
            <w:r w:rsidRPr="00985E12">
              <w:rPr>
                <w:rFonts w:cs="Arial"/>
                <w:sz w:val="16"/>
                <w:szCs w:val="16"/>
              </w:rPr>
              <w:t xml:space="preserve">ar </w:t>
            </w:r>
            <w:r>
              <w:rPr>
                <w:rFonts w:cs="Arial"/>
                <w:sz w:val="16"/>
                <w:szCs w:val="16"/>
              </w:rPr>
              <w:t xml:space="preserve">or </w:t>
            </w:r>
            <w:r>
              <w:rPr>
                <w:rFonts w:cs="Arial"/>
                <w:sz w:val="16"/>
                <w:szCs w:val="16"/>
              </w:rPr>
              <w:br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>Scaled Tons/</w:t>
            </w:r>
            <w:r w:rsidRPr="00985E12">
              <w:rPr>
                <w:rFonts w:cs="Arial"/>
                <w:sz w:val="16"/>
                <w:szCs w:val="16"/>
              </w:rPr>
              <w:t>Year</w:t>
            </w:r>
          </w:p>
        </w:tc>
      </w:tr>
      <w:tr w:rsidR="00FE4B4D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County?</w:t>
            </w:r>
          </w:p>
        </w:tc>
        <w:tc>
          <w:tcPr>
            <w:tcW w:w="961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18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7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FE4B4D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 xml:space="preserve">     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bookmarkStart w:id="1" w:name="Check1"/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bookmarkEnd w:id="1"/>
            <w:r w:rsidRPr="003439BF">
              <w:rPr>
                <w:rFonts w:cs="Arial"/>
                <w:sz w:val="18"/>
                <w:szCs w:val="18"/>
              </w:rPr>
              <w:t xml:space="preserve"> Yes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No</w:t>
            </w:r>
          </w:p>
        </w:tc>
        <w:tc>
          <w:tcPr>
            <w:tcW w:w="961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18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7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FE4B4D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61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18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7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FE4B4D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61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18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7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FE4B4D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61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18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7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FE4B4D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State?</w:t>
            </w:r>
          </w:p>
        </w:tc>
        <w:tc>
          <w:tcPr>
            <w:tcW w:w="961" w:type="pct"/>
            <w:gridSpan w:val="2"/>
            <w:tcBorders>
              <w:top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18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7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FE4B4D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Yes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3439BF">
              <w:rPr>
                <w:rFonts w:cs="Arial"/>
                <w:sz w:val="18"/>
                <w:szCs w:val="18"/>
              </w:rPr>
              <w:t>No</w:t>
            </w:r>
          </w:p>
        </w:tc>
        <w:tc>
          <w:tcPr>
            <w:tcW w:w="961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18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7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FE4B4D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</w:p>
        </w:tc>
        <w:tc>
          <w:tcPr>
            <w:tcW w:w="961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18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7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FE4B4D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</w:p>
        </w:tc>
        <w:tc>
          <w:tcPr>
            <w:tcW w:w="961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18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7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FE4B4D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Country?</w:t>
            </w:r>
          </w:p>
        </w:tc>
        <w:tc>
          <w:tcPr>
            <w:tcW w:w="96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FE4B4D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lef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>Yes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>No</w:t>
            </w:r>
          </w:p>
        </w:tc>
        <w:tc>
          <w:tcPr>
            <w:tcW w:w="96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FE4B4D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left w:val="single" w:sz="6" w:space="0" w:color="auto"/>
              <w:bottom w:val="single" w:sz="4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ab/>
            </w:r>
            <w:r w:rsidRPr="003439BF">
              <w:rPr>
                <w:rFonts w:cs="Arial"/>
                <w:sz w:val="18"/>
                <w:szCs w:val="18"/>
              </w:rPr>
              <w:tab/>
            </w:r>
          </w:p>
        </w:tc>
        <w:tc>
          <w:tcPr>
            <w:tcW w:w="961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1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77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FE4B4D" w:rsidRPr="003439BF" w:rsidRDefault="00FE4B4D" w:rsidP="00BE5A4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</w:tbl>
    <w:p w:rsidR="009B469B" w:rsidRDefault="009B469B">
      <w:r>
        <w:br w:type="page"/>
      </w:r>
    </w:p>
    <w:tbl>
      <w:tblPr>
        <w:tblW w:w="5000" w:type="pct"/>
        <w:tblInd w:w="-1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409"/>
        <w:gridCol w:w="2581"/>
        <w:gridCol w:w="2524"/>
        <w:gridCol w:w="2526"/>
      </w:tblGrid>
      <w:tr w:rsidR="00185B70" w:rsidRPr="00310142" w:rsidTr="009B469B">
        <w:tblPrEx>
          <w:tblCellMar>
            <w:top w:w="0" w:type="dxa"/>
            <w:bottom w:w="0" w:type="dxa"/>
          </w:tblCellMar>
        </w:tblPrEx>
        <w:trPr>
          <w:trHeight w:val="588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35091D" w:rsidRPr="00174FA2" w:rsidRDefault="009B469B" w:rsidP="00310142">
            <w:pPr>
              <w:spacing w:before="60" w:after="60"/>
              <w:jc w:val="center"/>
              <w:rPr>
                <w:b/>
              </w:rPr>
            </w:pPr>
            <w:r>
              <w:br w:type="page"/>
            </w:r>
            <w:r w:rsidR="000854F3" w:rsidRPr="000854F3">
              <w:rPr>
                <w:b/>
              </w:rPr>
              <w:t xml:space="preserve">NOTE: </w:t>
            </w:r>
            <w:r w:rsidR="0035091D" w:rsidRPr="000854F3">
              <w:rPr>
                <w:b/>
              </w:rPr>
              <w:t>Please</w:t>
            </w:r>
            <w:r w:rsidR="0035091D" w:rsidRPr="00174FA2">
              <w:rPr>
                <w:b/>
              </w:rPr>
              <w:t xml:space="preserve"> ONLY fill in this chart if you collected materials </w:t>
            </w:r>
            <w:r w:rsidR="000854F3">
              <w:rPr>
                <w:b/>
              </w:rPr>
              <w:t>for</w:t>
            </w:r>
            <w:r w:rsidR="0035091D" w:rsidRPr="00174FA2">
              <w:rPr>
                <w:b/>
              </w:rPr>
              <w:t xml:space="preserve"> RECYCL</w:t>
            </w:r>
            <w:r w:rsidR="000854F3">
              <w:rPr>
                <w:b/>
              </w:rPr>
              <w:t>ING or COMPOSTING</w:t>
            </w:r>
          </w:p>
          <w:p w:rsidR="005002AB" w:rsidRPr="00292FF4" w:rsidRDefault="005002AB" w:rsidP="00310142">
            <w:pPr>
              <w:spacing w:before="60" w:after="60"/>
              <w:jc w:val="center"/>
              <w:rPr>
                <w:b/>
                <w:sz w:val="10"/>
                <w:szCs w:val="10"/>
              </w:rPr>
            </w:pPr>
          </w:p>
          <w:p w:rsidR="00185B70" w:rsidRPr="00310142" w:rsidRDefault="00310142" w:rsidP="00292FF4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310142">
              <w:rPr>
                <w:rFonts w:cs="Arial"/>
                <w:b/>
                <w:sz w:val="18"/>
                <w:szCs w:val="18"/>
              </w:rPr>
              <w:t xml:space="preserve">AMOUNTS AND </w:t>
            </w:r>
            <w:r w:rsidR="00AA2532" w:rsidRPr="00310142">
              <w:rPr>
                <w:rFonts w:cs="Arial"/>
                <w:b/>
                <w:sz w:val="18"/>
                <w:szCs w:val="18"/>
              </w:rPr>
              <w:t xml:space="preserve">TYPES OF </w:t>
            </w:r>
            <w:r w:rsidR="00185B70" w:rsidRPr="00310142">
              <w:rPr>
                <w:rFonts w:cs="Arial"/>
                <w:b/>
                <w:sz w:val="18"/>
                <w:szCs w:val="18"/>
              </w:rPr>
              <w:t>MATERIALS</w:t>
            </w:r>
            <w:r w:rsidR="00663745" w:rsidRPr="00310142">
              <w:rPr>
                <w:rFonts w:cs="Arial"/>
                <w:b/>
                <w:sz w:val="18"/>
                <w:szCs w:val="18"/>
              </w:rPr>
              <w:t xml:space="preserve"> COLLECTED FOR </w:t>
            </w:r>
            <w:r w:rsidR="00663745" w:rsidRPr="00310142">
              <w:rPr>
                <w:rFonts w:cs="Arial"/>
                <w:b/>
                <w:sz w:val="22"/>
                <w:szCs w:val="22"/>
              </w:rPr>
              <w:t>RECYCLING</w:t>
            </w:r>
            <w:r w:rsidR="003E2AA9">
              <w:rPr>
                <w:rFonts w:cs="Arial"/>
                <w:b/>
                <w:sz w:val="22"/>
                <w:szCs w:val="22"/>
              </w:rPr>
              <w:t xml:space="preserve"> </w:t>
            </w:r>
            <w:r w:rsidR="00292FF4" w:rsidRPr="00310142">
              <w:rPr>
                <w:rFonts w:cs="Arial"/>
                <w:b/>
                <w:sz w:val="18"/>
                <w:szCs w:val="18"/>
              </w:rPr>
              <w:t>O</w:t>
            </w:r>
            <w:r w:rsidR="00292FF4">
              <w:rPr>
                <w:rFonts w:cs="Arial"/>
                <w:b/>
                <w:sz w:val="18"/>
                <w:szCs w:val="18"/>
              </w:rPr>
              <w:t>R</w:t>
            </w:r>
            <w:r w:rsidR="00292FF4" w:rsidRPr="00310142">
              <w:rPr>
                <w:rFonts w:cs="Arial"/>
                <w:b/>
                <w:sz w:val="18"/>
                <w:szCs w:val="18"/>
              </w:rPr>
              <w:t xml:space="preserve"> </w:t>
            </w:r>
            <w:r w:rsidR="003E2AA9">
              <w:rPr>
                <w:rFonts w:cs="Arial"/>
                <w:b/>
                <w:sz w:val="22"/>
                <w:szCs w:val="22"/>
              </w:rPr>
              <w:t>COMPOSTING</w:t>
            </w:r>
          </w:p>
        </w:tc>
      </w:tr>
      <w:tr w:rsidR="00E11691" w:rsidRPr="007F65DB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E11691" w:rsidRPr="007F65DB" w:rsidRDefault="00E11691" w:rsidP="0035091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7F65DB">
              <w:rPr>
                <w:b/>
                <w:sz w:val="16"/>
                <w:szCs w:val="16"/>
              </w:rPr>
              <w:t xml:space="preserve">PLEASE CHECK IF </w:t>
            </w:r>
            <w:r>
              <w:rPr>
                <w:b/>
                <w:sz w:val="16"/>
                <w:szCs w:val="16"/>
              </w:rPr>
              <w:t>RECEIVED</w:t>
            </w:r>
            <w:r w:rsidR="0035091D">
              <w:rPr>
                <w:b/>
                <w:sz w:val="16"/>
                <w:szCs w:val="16"/>
              </w:rPr>
              <w:t xml:space="preserve"> FOR</w:t>
            </w:r>
            <w:r w:rsidR="0035091D" w:rsidRPr="0035091D">
              <w:rPr>
                <w:b/>
                <w:sz w:val="16"/>
                <w:szCs w:val="16"/>
              </w:rPr>
              <w:t xml:space="preserve"> </w:t>
            </w:r>
            <w:r w:rsidR="0035091D" w:rsidRPr="003E50DE">
              <w:rPr>
                <w:b/>
                <w:sz w:val="16"/>
                <w:szCs w:val="16"/>
                <w:u w:val="single"/>
              </w:rPr>
              <w:t>RECYCLING</w:t>
            </w:r>
            <w:r w:rsidR="0035091D">
              <w:rPr>
                <w:b/>
                <w:sz w:val="16"/>
                <w:szCs w:val="16"/>
                <w:u w:val="single"/>
              </w:rPr>
              <w:t xml:space="preserve"> or COMPOSTING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  <w:vAlign w:val="center"/>
          </w:tcPr>
          <w:p w:rsidR="00E11691" w:rsidRDefault="00E11691" w:rsidP="00185B70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MERCIAL</w:t>
            </w:r>
          </w:p>
          <w:p w:rsidR="00E11691" w:rsidRPr="007F65DB" w:rsidRDefault="00E11691" w:rsidP="00185B70">
            <w:pPr>
              <w:spacing w:before="60" w:after="60"/>
              <w:ind w:left="-62"/>
              <w:rPr>
                <w:b/>
                <w:sz w:val="16"/>
                <w:szCs w:val="16"/>
              </w:rPr>
            </w:pPr>
            <w:r w:rsidRPr="00985E12">
              <w:rPr>
                <w:rFonts w:cs="Arial"/>
                <w:sz w:val="16"/>
                <w:szCs w:val="16"/>
              </w:rPr>
              <w:t>Please check</w:t>
            </w:r>
            <w:r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br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>C</w:t>
            </w:r>
            <w:r w:rsidRPr="00985E12">
              <w:rPr>
                <w:rFonts w:cs="Arial"/>
                <w:sz w:val="16"/>
                <w:szCs w:val="16"/>
              </w:rPr>
              <w:t>ubic Yards</w:t>
            </w:r>
            <w:r>
              <w:rPr>
                <w:rFonts w:cs="Arial"/>
                <w:sz w:val="16"/>
                <w:szCs w:val="16"/>
              </w:rPr>
              <w:t>/Ye</w:t>
            </w:r>
            <w:r w:rsidRPr="00985E12">
              <w:rPr>
                <w:rFonts w:cs="Arial"/>
                <w:sz w:val="16"/>
                <w:szCs w:val="16"/>
              </w:rPr>
              <w:t xml:space="preserve">ar </w:t>
            </w:r>
            <w:r>
              <w:rPr>
                <w:rFonts w:cs="Arial"/>
                <w:sz w:val="16"/>
                <w:szCs w:val="16"/>
              </w:rPr>
              <w:t xml:space="preserve">or   </w:t>
            </w:r>
            <w:r>
              <w:rPr>
                <w:rFonts w:cs="Arial"/>
                <w:sz w:val="16"/>
                <w:szCs w:val="16"/>
              </w:rPr>
              <w:br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>Scaled Tons/</w:t>
            </w:r>
            <w:r w:rsidRPr="00985E12">
              <w:rPr>
                <w:rFonts w:cs="Arial"/>
                <w:sz w:val="16"/>
                <w:szCs w:val="16"/>
              </w:rPr>
              <w:t xml:space="preserve">Year </w:t>
            </w: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E11691" w:rsidRDefault="00E11691" w:rsidP="004A1318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ESIDENTIAL</w:t>
            </w:r>
          </w:p>
          <w:p w:rsidR="00E11691" w:rsidRPr="00387F9B" w:rsidRDefault="00E11691" w:rsidP="00185B70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lease check: </w:t>
            </w:r>
            <w:r>
              <w:rPr>
                <w:sz w:val="16"/>
                <w:szCs w:val="16"/>
              </w:rPr>
              <w:br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>Cubic Yards/Year</w:t>
            </w:r>
            <w:r w:rsidRPr="00985E12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 xml:space="preserve">or </w:t>
            </w:r>
            <w:r>
              <w:rPr>
                <w:rFonts w:cs="Arial"/>
                <w:sz w:val="16"/>
                <w:szCs w:val="16"/>
              </w:rPr>
              <w:br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>Scaled Tons/Year</w:t>
            </w: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E11691" w:rsidRDefault="00174E81" w:rsidP="00A6212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OTAL </w:t>
            </w:r>
            <w:r w:rsidR="00E11691" w:rsidRPr="007F65DB">
              <w:rPr>
                <w:b/>
                <w:sz w:val="16"/>
                <w:szCs w:val="16"/>
              </w:rPr>
              <w:t xml:space="preserve">AMOUNT </w:t>
            </w:r>
            <w:r w:rsidR="00E11691">
              <w:rPr>
                <w:b/>
                <w:sz w:val="16"/>
                <w:szCs w:val="16"/>
              </w:rPr>
              <w:t>RECEIVED</w:t>
            </w:r>
          </w:p>
          <w:p w:rsidR="00E11691" w:rsidRPr="007F65DB" w:rsidRDefault="00E11691" w:rsidP="00A6212F">
            <w:pPr>
              <w:spacing w:before="60" w:after="60"/>
              <w:ind w:left="-62"/>
              <w:rPr>
                <w:b/>
                <w:sz w:val="16"/>
                <w:szCs w:val="16"/>
              </w:rPr>
            </w:pPr>
            <w:r w:rsidRPr="00985E12">
              <w:rPr>
                <w:rFonts w:cs="Arial"/>
                <w:sz w:val="16"/>
                <w:szCs w:val="16"/>
              </w:rPr>
              <w:t>Please check</w:t>
            </w:r>
            <w:r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br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>C</w:t>
            </w:r>
            <w:r w:rsidRPr="00985E12">
              <w:rPr>
                <w:rFonts w:cs="Arial"/>
                <w:sz w:val="16"/>
                <w:szCs w:val="16"/>
              </w:rPr>
              <w:t>ubic Yards</w:t>
            </w:r>
            <w:r>
              <w:rPr>
                <w:rFonts w:cs="Arial"/>
                <w:sz w:val="16"/>
                <w:szCs w:val="16"/>
              </w:rPr>
              <w:t>/Ye</w:t>
            </w:r>
            <w:r w:rsidRPr="00985E12">
              <w:rPr>
                <w:rFonts w:cs="Arial"/>
                <w:sz w:val="16"/>
                <w:szCs w:val="16"/>
              </w:rPr>
              <w:t xml:space="preserve">ar </w:t>
            </w:r>
            <w:r>
              <w:rPr>
                <w:rFonts w:cs="Arial"/>
                <w:sz w:val="16"/>
                <w:szCs w:val="16"/>
              </w:rPr>
              <w:t xml:space="preserve">or   </w:t>
            </w:r>
            <w:r>
              <w:rPr>
                <w:rFonts w:cs="Arial"/>
                <w:sz w:val="16"/>
                <w:szCs w:val="16"/>
              </w:rPr>
              <w:br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>Scaled Tons/</w:t>
            </w:r>
            <w:r w:rsidRPr="00985E12">
              <w:rPr>
                <w:rFonts w:cs="Arial"/>
                <w:sz w:val="16"/>
                <w:szCs w:val="16"/>
              </w:rPr>
              <w:t xml:space="preserve">Year </w:t>
            </w: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>Newspaper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>Corrugated Paper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Mixed Waste Paper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Container Glass 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PET Plastics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HDPE Plastics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LDPE Plastics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Other Recyclable Plastics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Aluminum Cans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Tin Cans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6F6F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rFonts w:cs="Arial"/>
                <w:sz w:val="18"/>
                <w:szCs w:val="18"/>
              </w:rPr>
              <w:t xml:space="preserve"> </w:t>
            </w:r>
            <w:r w:rsidRPr="00BE3840">
              <w:rPr>
                <w:sz w:val="18"/>
                <w:szCs w:val="18"/>
              </w:rPr>
              <w:t>Ferrous Metals (</w:t>
            </w:r>
            <w:r w:rsidR="006F6FF0">
              <w:rPr>
                <w:sz w:val="18"/>
                <w:szCs w:val="18"/>
              </w:rPr>
              <w:t>i</w:t>
            </w:r>
            <w:r w:rsidRPr="00BE3840">
              <w:rPr>
                <w:sz w:val="18"/>
                <w:szCs w:val="18"/>
              </w:rPr>
              <w:t>ron, steel)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B0112">
            <w:pPr>
              <w:ind w:left="271" w:hanging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6F6FF0">
              <w:rPr>
                <w:sz w:val="18"/>
                <w:szCs w:val="18"/>
              </w:rPr>
              <w:t xml:space="preserve"> Nonferrous Metals  (e</w:t>
            </w:r>
            <w:r w:rsidRPr="00BE3840">
              <w:rPr>
                <w:sz w:val="18"/>
                <w:szCs w:val="18"/>
              </w:rPr>
              <w:t>xcluding aluminum cans)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6F6F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Appliances (</w:t>
            </w:r>
            <w:r w:rsidR="006F6FF0">
              <w:rPr>
                <w:sz w:val="18"/>
                <w:szCs w:val="18"/>
              </w:rPr>
              <w:t>w</w:t>
            </w:r>
            <w:r w:rsidRPr="00BE3840">
              <w:rPr>
                <w:sz w:val="18"/>
                <w:szCs w:val="18"/>
              </w:rPr>
              <w:t>hite goods)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6F6FF0">
              <w:rPr>
                <w:sz w:val="18"/>
                <w:szCs w:val="18"/>
              </w:rPr>
              <w:t xml:space="preserve"> Electronics (c</w:t>
            </w:r>
            <w:r w:rsidRPr="00BE3840">
              <w:rPr>
                <w:sz w:val="18"/>
                <w:szCs w:val="18"/>
              </w:rPr>
              <w:t xml:space="preserve">omputers, CPUs, </w:t>
            </w:r>
            <w:r w:rsidRPr="00BE3840">
              <w:rPr>
                <w:sz w:val="18"/>
                <w:szCs w:val="18"/>
              </w:rPr>
              <w:br/>
              <w:t xml:space="preserve">     hard drives)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6F6F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6F6FF0">
              <w:rPr>
                <w:sz w:val="18"/>
                <w:szCs w:val="18"/>
              </w:rPr>
              <w:t xml:space="preserve"> Electronics (mo</w:t>
            </w:r>
            <w:r w:rsidRPr="00BE3840">
              <w:rPr>
                <w:sz w:val="18"/>
                <w:szCs w:val="18"/>
              </w:rPr>
              <w:t>nitors, TVs)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Tires</w:t>
            </w:r>
            <w:r w:rsidR="006F6FF0">
              <w:rPr>
                <w:sz w:val="18"/>
                <w:szCs w:val="18"/>
              </w:rPr>
              <w:t xml:space="preserve"> (c</w:t>
            </w:r>
            <w:r>
              <w:rPr>
                <w:sz w:val="18"/>
                <w:szCs w:val="18"/>
              </w:rPr>
              <w:t>ollected)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BE3840">
              <w:rPr>
                <w:sz w:val="18"/>
                <w:szCs w:val="18"/>
              </w:rPr>
              <w:t xml:space="preserve">Asphalt 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BE3840">
              <w:rPr>
                <w:sz w:val="18"/>
                <w:szCs w:val="18"/>
              </w:rPr>
              <w:t>Concrete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Construction/Demolition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Wood Waste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Landclearing Debris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Yard Debris 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Food/Food Scraps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Pr="00BE3840" w:rsidRDefault="00185B70" w:rsidP="006F6F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Textiles (</w:t>
            </w:r>
            <w:r w:rsidR="006F6FF0">
              <w:rPr>
                <w:sz w:val="18"/>
                <w:szCs w:val="18"/>
              </w:rPr>
              <w:t>r</w:t>
            </w:r>
            <w:r w:rsidRPr="00BE3840">
              <w:rPr>
                <w:sz w:val="18"/>
                <w:szCs w:val="18"/>
              </w:rPr>
              <w:t>ags, clothing)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Co-Mingled</w:t>
            </w:r>
            <w:r>
              <w:rPr>
                <w:sz w:val="18"/>
                <w:szCs w:val="18"/>
              </w:rPr>
              <w:t xml:space="preserve"> Recyclables</w:t>
            </w:r>
            <w:r w:rsidRPr="00BE3840">
              <w:rPr>
                <w:sz w:val="18"/>
                <w:szCs w:val="18"/>
              </w:rPr>
              <w:t xml:space="preserve"> (</w:t>
            </w:r>
            <w:r w:rsidR="006F6FF0">
              <w:rPr>
                <w:sz w:val="18"/>
                <w:szCs w:val="18"/>
              </w:rPr>
              <w:t>s</w:t>
            </w:r>
            <w:r w:rsidRPr="00BE3840">
              <w:rPr>
                <w:sz w:val="18"/>
                <w:szCs w:val="18"/>
              </w:rPr>
              <w:t>pecify):</w:t>
            </w:r>
          </w:p>
          <w:p w:rsidR="00185B70" w:rsidRDefault="00185B70" w:rsidP="00185B70">
            <w:pPr>
              <w:rPr>
                <w:sz w:val="18"/>
                <w:szCs w:val="18"/>
              </w:rPr>
            </w:pPr>
          </w:p>
          <w:p w:rsidR="00185B70" w:rsidRPr="00BE3840" w:rsidRDefault="00185B70" w:rsidP="00185B70">
            <w:pPr>
              <w:rPr>
                <w:sz w:val="18"/>
                <w:szCs w:val="18"/>
              </w:rPr>
            </w:pP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c>
          <w:tcPr>
            <w:tcW w:w="1544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185B70" w:rsidRDefault="00185B70" w:rsidP="00185B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Other (</w:t>
            </w:r>
            <w:r w:rsidR="006F6FF0">
              <w:rPr>
                <w:sz w:val="18"/>
                <w:szCs w:val="18"/>
              </w:rPr>
              <w:t>s</w:t>
            </w:r>
            <w:r w:rsidRPr="00BE3840">
              <w:rPr>
                <w:sz w:val="18"/>
                <w:szCs w:val="18"/>
              </w:rPr>
              <w:t>pecify):</w:t>
            </w:r>
          </w:p>
          <w:p w:rsidR="00185B70" w:rsidRDefault="00185B70" w:rsidP="00185B70">
            <w:pPr>
              <w:rPr>
                <w:b/>
                <w:sz w:val="18"/>
                <w:szCs w:val="18"/>
              </w:rPr>
            </w:pPr>
          </w:p>
          <w:p w:rsidR="00185B70" w:rsidRPr="00BE3840" w:rsidRDefault="00185B70" w:rsidP="00185B70">
            <w:pPr>
              <w:rPr>
                <w:b/>
                <w:sz w:val="18"/>
                <w:szCs w:val="18"/>
              </w:rPr>
            </w:pP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</w:tcBorders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85B70" w:rsidRPr="001B243C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E11691" w:rsidRPr="001B243C" w:rsidTr="009B469B">
        <w:tblPrEx>
          <w:tblCellMar>
            <w:top w:w="0" w:type="dxa"/>
            <w:bottom w:w="0" w:type="dxa"/>
          </w:tblCellMar>
        </w:tblPrEx>
        <w:trPr>
          <w:trHeight w:val="696"/>
        </w:trPr>
        <w:tc>
          <w:tcPr>
            <w:tcW w:w="154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11691" w:rsidRDefault="00E11691" w:rsidP="00E1169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Other (</w:t>
            </w:r>
            <w:r w:rsidR="006F6FF0">
              <w:rPr>
                <w:sz w:val="18"/>
                <w:szCs w:val="18"/>
              </w:rPr>
              <w:t>s</w:t>
            </w:r>
            <w:r w:rsidRPr="00BE3840">
              <w:rPr>
                <w:sz w:val="18"/>
                <w:szCs w:val="18"/>
              </w:rPr>
              <w:t>pecify):</w:t>
            </w:r>
          </w:p>
          <w:p w:rsidR="00E11691" w:rsidRPr="007F65DB" w:rsidRDefault="00E11691" w:rsidP="002603A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E11691" w:rsidRPr="007F65DB" w:rsidRDefault="00E11691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E11691" w:rsidRPr="007F65DB" w:rsidRDefault="00E11691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E11691" w:rsidRPr="007F65DB" w:rsidRDefault="00E11691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</w:tr>
      <w:tr w:rsidR="00E11691" w:rsidRPr="001B243C" w:rsidTr="009B469B">
        <w:tblPrEx>
          <w:tblCellMar>
            <w:top w:w="0" w:type="dxa"/>
            <w:bottom w:w="0" w:type="dxa"/>
          </w:tblCellMar>
        </w:tblPrEx>
        <w:trPr>
          <w:trHeight w:val="705"/>
        </w:trPr>
        <w:tc>
          <w:tcPr>
            <w:tcW w:w="154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11691" w:rsidRDefault="00E11691" w:rsidP="00E1169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Other (</w:t>
            </w:r>
            <w:r w:rsidR="006F6FF0">
              <w:rPr>
                <w:sz w:val="18"/>
                <w:szCs w:val="18"/>
              </w:rPr>
              <w:t>s</w:t>
            </w:r>
            <w:r w:rsidRPr="00BE3840">
              <w:rPr>
                <w:sz w:val="18"/>
                <w:szCs w:val="18"/>
              </w:rPr>
              <w:t>pecify):</w:t>
            </w:r>
          </w:p>
          <w:p w:rsidR="00E11691" w:rsidRPr="007F65DB" w:rsidRDefault="00E11691" w:rsidP="002603A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E11691" w:rsidRPr="007F65DB" w:rsidRDefault="00E11691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E11691" w:rsidRPr="007F65DB" w:rsidRDefault="00E11691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E11691" w:rsidRPr="007F65DB" w:rsidRDefault="00E11691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</w:tr>
      <w:tr w:rsidR="00185B70" w:rsidRPr="001B243C" w:rsidTr="009B469B">
        <w:tblPrEx>
          <w:tblCellMar>
            <w:top w:w="0" w:type="dxa"/>
            <w:bottom w:w="0" w:type="dxa"/>
          </w:tblCellMar>
        </w:tblPrEx>
        <w:trPr>
          <w:trHeight w:val="336"/>
        </w:trPr>
        <w:tc>
          <w:tcPr>
            <w:tcW w:w="154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185B70" w:rsidRPr="007F65DB" w:rsidRDefault="00185B70" w:rsidP="00452B2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 w:after="58"/>
              <w:ind w:left="1" w:hanging="1"/>
              <w:rPr>
                <w:rFonts w:cs="Arial"/>
                <w:b/>
              </w:rPr>
            </w:pPr>
            <w:r w:rsidRPr="007F65DB">
              <w:rPr>
                <w:rFonts w:cs="Arial"/>
                <w:b/>
              </w:rPr>
              <w:t>Tota</w:t>
            </w:r>
            <w:r>
              <w:rPr>
                <w:rFonts w:cs="Arial"/>
                <w:b/>
              </w:rPr>
              <w:t>l</w:t>
            </w:r>
            <w:r w:rsidR="002603A5">
              <w:rPr>
                <w:rFonts w:cs="Arial"/>
                <w:b/>
              </w:rPr>
              <w:t xml:space="preserve"> Collected for </w:t>
            </w:r>
            <w:r w:rsidR="00E11691">
              <w:rPr>
                <w:rFonts w:cs="Arial"/>
                <w:b/>
              </w:rPr>
              <w:t>R</w:t>
            </w:r>
            <w:r w:rsidR="002603A5">
              <w:rPr>
                <w:rFonts w:cs="Arial"/>
                <w:b/>
              </w:rPr>
              <w:t>ecycling</w:t>
            </w:r>
          </w:p>
        </w:tc>
        <w:tc>
          <w:tcPr>
            <w:tcW w:w="116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185B70" w:rsidRPr="007F65D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114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185B70" w:rsidRPr="007F65D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114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185B70" w:rsidRPr="007F65D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</w:tr>
    </w:tbl>
    <w:p w:rsidR="009B469B" w:rsidRDefault="009B469B">
      <w:r>
        <w:br w:type="page"/>
      </w:r>
    </w:p>
    <w:tbl>
      <w:tblPr>
        <w:tblW w:w="5011" w:type="pct"/>
        <w:tblInd w:w="-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1212"/>
        <w:gridCol w:w="2299"/>
        <w:gridCol w:w="832"/>
        <w:gridCol w:w="1515"/>
        <w:gridCol w:w="2347"/>
      </w:tblGrid>
      <w:tr w:rsidR="00185B70" w:rsidRPr="00980C91" w:rsidTr="009B469B">
        <w:trPr>
          <w:trHeight w:val="557"/>
        </w:trPr>
        <w:tc>
          <w:tcPr>
            <w:tcW w:w="5000" w:type="pct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5002AB" w:rsidRDefault="00A80F20" w:rsidP="005002AB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 xml:space="preserve">NOTE: </w:t>
            </w:r>
            <w:r w:rsidR="005002AB" w:rsidRPr="005002AB">
              <w:rPr>
                <w:b/>
              </w:rPr>
              <w:t>Please ONLY fill in this chart if you collected materials for RECYCLING or COMPOSTING</w:t>
            </w:r>
          </w:p>
          <w:p w:rsidR="005002AB" w:rsidRPr="00292FF4" w:rsidRDefault="005002AB" w:rsidP="005002AB">
            <w:pPr>
              <w:spacing w:before="60" w:after="60"/>
              <w:jc w:val="center"/>
              <w:rPr>
                <w:b/>
                <w:sz w:val="10"/>
                <w:szCs w:val="10"/>
              </w:rPr>
            </w:pPr>
          </w:p>
          <w:p w:rsidR="00185B70" w:rsidRPr="00980C91" w:rsidRDefault="00980C91" w:rsidP="00BD639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  <w:r w:rsidRPr="00CB7EDB">
              <w:rPr>
                <w:b/>
                <w:sz w:val="18"/>
                <w:szCs w:val="18"/>
              </w:rPr>
              <w:t>DESTINATION AND FINAL USE OF</w:t>
            </w:r>
            <w:r w:rsidR="002066A9">
              <w:rPr>
                <w:b/>
                <w:sz w:val="18"/>
                <w:szCs w:val="18"/>
              </w:rPr>
              <w:t xml:space="preserve"> OUTGOING</w:t>
            </w:r>
            <w:r w:rsidRPr="00CB7EDB">
              <w:rPr>
                <w:b/>
                <w:sz w:val="18"/>
                <w:szCs w:val="18"/>
              </w:rPr>
              <w:t xml:space="preserve"> MATERIALS COLLECTED FOR </w:t>
            </w:r>
            <w:r w:rsidRPr="00CB7EDB">
              <w:rPr>
                <w:b/>
                <w:sz w:val="22"/>
                <w:szCs w:val="22"/>
              </w:rPr>
              <w:t>RECYCLING</w:t>
            </w:r>
            <w:r w:rsidR="003E2AA9">
              <w:rPr>
                <w:b/>
                <w:sz w:val="22"/>
                <w:szCs w:val="22"/>
              </w:rPr>
              <w:t xml:space="preserve"> or COMPOSTING</w:t>
            </w:r>
          </w:p>
        </w:tc>
      </w:tr>
      <w:tr w:rsidR="00185B70" w:rsidRPr="00FD3DEB" w:rsidTr="009B469B">
        <w:tc>
          <w:tcPr>
            <w:tcW w:w="1284" w:type="pct"/>
            <w:shd w:val="clear" w:color="auto" w:fill="D9D9D9"/>
          </w:tcPr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 w:val="16"/>
                <w:szCs w:val="16"/>
              </w:rPr>
            </w:pPr>
            <w:r w:rsidRPr="00FD3DEB">
              <w:rPr>
                <w:b/>
                <w:sz w:val="16"/>
                <w:szCs w:val="16"/>
              </w:rPr>
              <w:t>MATERIAL</w:t>
            </w:r>
          </w:p>
        </w:tc>
        <w:tc>
          <w:tcPr>
            <w:tcW w:w="549" w:type="pct"/>
            <w:shd w:val="clear" w:color="auto" w:fill="D9D9D9"/>
          </w:tcPr>
          <w:p w:rsidR="00185B70" w:rsidRPr="00FD3DEB" w:rsidRDefault="002066A9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OUTGOING </w:t>
            </w:r>
            <w:r w:rsidR="00185B70" w:rsidRPr="00FD3DEB">
              <w:rPr>
                <w:b/>
                <w:sz w:val="16"/>
                <w:szCs w:val="16"/>
              </w:rPr>
              <w:t>AMOUNT</w:t>
            </w:r>
          </w:p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6"/>
                <w:szCs w:val="16"/>
              </w:rPr>
            </w:pPr>
            <w:r w:rsidRPr="00FD3DEB">
              <w:rPr>
                <w:sz w:val="16"/>
                <w:szCs w:val="16"/>
              </w:rPr>
              <w:t>Please specify tons or cubic yards.</w:t>
            </w:r>
          </w:p>
        </w:tc>
        <w:tc>
          <w:tcPr>
            <w:tcW w:w="1418" w:type="pct"/>
            <w:gridSpan w:val="2"/>
            <w:shd w:val="clear" w:color="auto" w:fill="D9D9D9"/>
          </w:tcPr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 w:val="16"/>
                <w:szCs w:val="16"/>
              </w:rPr>
            </w:pPr>
            <w:r w:rsidRPr="00FD3DEB">
              <w:rPr>
                <w:b/>
                <w:sz w:val="16"/>
                <w:szCs w:val="16"/>
              </w:rPr>
              <w:t xml:space="preserve">DESTINATION </w:t>
            </w:r>
            <w:r>
              <w:rPr>
                <w:b/>
                <w:sz w:val="16"/>
                <w:szCs w:val="16"/>
              </w:rPr>
              <w:t>FACILITY</w:t>
            </w:r>
          </w:p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lease specify name, </w:t>
            </w:r>
            <w:r w:rsidRPr="00FD3DEB">
              <w:rPr>
                <w:sz w:val="16"/>
                <w:szCs w:val="16"/>
              </w:rPr>
              <w:t>city</w:t>
            </w:r>
            <w:r>
              <w:rPr>
                <w:sz w:val="16"/>
                <w:szCs w:val="16"/>
              </w:rPr>
              <w:t>, state</w:t>
            </w:r>
            <w:r w:rsidRPr="00FD3DEB">
              <w:rPr>
                <w:sz w:val="16"/>
                <w:szCs w:val="16"/>
              </w:rPr>
              <w:t>.</w:t>
            </w:r>
          </w:p>
        </w:tc>
        <w:tc>
          <w:tcPr>
            <w:tcW w:w="1749" w:type="pct"/>
            <w:gridSpan w:val="2"/>
            <w:shd w:val="clear" w:color="auto" w:fill="D9D9D9"/>
          </w:tcPr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 w:val="16"/>
                <w:szCs w:val="16"/>
              </w:rPr>
            </w:pPr>
            <w:r w:rsidRPr="00FD3DEB">
              <w:rPr>
                <w:b/>
                <w:sz w:val="16"/>
                <w:szCs w:val="16"/>
              </w:rPr>
              <w:t>FINAL USE</w:t>
            </w:r>
          </w:p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6"/>
                <w:szCs w:val="16"/>
              </w:rPr>
            </w:pPr>
            <w:r w:rsidRPr="00FD3DEB">
              <w:rPr>
                <w:sz w:val="16"/>
                <w:szCs w:val="16"/>
              </w:rPr>
              <w:t>Please specify: disposed, recycled, reused, composted, treated, burned for energy, stockpiled, etc.</w:t>
            </w:r>
          </w:p>
        </w:tc>
      </w:tr>
      <w:tr w:rsidR="00185B70" w:rsidRPr="00FD3DEB" w:rsidTr="009B469B">
        <w:tc>
          <w:tcPr>
            <w:tcW w:w="1284" w:type="pct"/>
          </w:tcPr>
          <w:p w:rsidR="00185B70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49" w:type="pct"/>
          </w:tcPr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pct"/>
            <w:gridSpan w:val="2"/>
          </w:tcPr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49" w:type="pct"/>
            <w:gridSpan w:val="2"/>
          </w:tcPr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A871F0" w:rsidRPr="00FD3DEB" w:rsidTr="009B469B">
        <w:trPr>
          <w:trHeight w:val="620"/>
        </w:trPr>
        <w:tc>
          <w:tcPr>
            <w:tcW w:w="1284" w:type="pct"/>
          </w:tcPr>
          <w:p w:rsidR="00A871F0" w:rsidRDefault="00A871F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49" w:type="pct"/>
          </w:tcPr>
          <w:p w:rsidR="00A871F0" w:rsidRPr="00FD3DEB" w:rsidRDefault="00A871F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pct"/>
            <w:gridSpan w:val="2"/>
          </w:tcPr>
          <w:p w:rsidR="00A871F0" w:rsidRPr="00FD3DEB" w:rsidRDefault="00A871F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49" w:type="pct"/>
            <w:gridSpan w:val="2"/>
          </w:tcPr>
          <w:p w:rsidR="00A871F0" w:rsidRPr="00FD3DEB" w:rsidRDefault="00A871F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A871F0" w:rsidRPr="00FD3DEB" w:rsidTr="009B469B">
        <w:trPr>
          <w:trHeight w:val="620"/>
        </w:trPr>
        <w:tc>
          <w:tcPr>
            <w:tcW w:w="1284" w:type="pct"/>
          </w:tcPr>
          <w:p w:rsidR="00A871F0" w:rsidRDefault="00A871F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49" w:type="pct"/>
          </w:tcPr>
          <w:p w:rsidR="00A871F0" w:rsidRPr="00FD3DEB" w:rsidRDefault="00A871F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pct"/>
            <w:gridSpan w:val="2"/>
          </w:tcPr>
          <w:p w:rsidR="00A871F0" w:rsidRPr="00FD3DEB" w:rsidRDefault="00A871F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49" w:type="pct"/>
            <w:gridSpan w:val="2"/>
          </w:tcPr>
          <w:p w:rsidR="00A871F0" w:rsidRPr="00FD3DEB" w:rsidRDefault="00A871F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A871F0" w:rsidRPr="00FD3DEB" w:rsidTr="009B469B">
        <w:trPr>
          <w:trHeight w:val="620"/>
        </w:trPr>
        <w:tc>
          <w:tcPr>
            <w:tcW w:w="1284" w:type="pct"/>
          </w:tcPr>
          <w:p w:rsidR="00A871F0" w:rsidRDefault="00A871F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49" w:type="pct"/>
          </w:tcPr>
          <w:p w:rsidR="00A871F0" w:rsidRPr="00FD3DEB" w:rsidRDefault="00A871F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pct"/>
            <w:gridSpan w:val="2"/>
          </w:tcPr>
          <w:p w:rsidR="00A871F0" w:rsidRPr="00FD3DEB" w:rsidRDefault="00A871F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49" w:type="pct"/>
            <w:gridSpan w:val="2"/>
          </w:tcPr>
          <w:p w:rsidR="00A871F0" w:rsidRPr="00FD3DEB" w:rsidRDefault="00A871F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A6212F" w:rsidRPr="00FD3DEB" w:rsidTr="009B469B">
        <w:trPr>
          <w:trHeight w:val="620"/>
        </w:trPr>
        <w:tc>
          <w:tcPr>
            <w:tcW w:w="1284" w:type="pct"/>
          </w:tcPr>
          <w:p w:rsidR="00A6212F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49" w:type="pct"/>
          </w:tcPr>
          <w:p w:rsidR="00A6212F" w:rsidRPr="00FD3DEB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pct"/>
            <w:gridSpan w:val="2"/>
          </w:tcPr>
          <w:p w:rsidR="00A6212F" w:rsidRPr="00FD3DEB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49" w:type="pct"/>
            <w:gridSpan w:val="2"/>
          </w:tcPr>
          <w:p w:rsidR="00A6212F" w:rsidRPr="00FD3DEB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A6212F" w:rsidRPr="00FD3DEB" w:rsidTr="009B469B">
        <w:trPr>
          <w:trHeight w:val="629"/>
        </w:trPr>
        <w:tc>
          <w:tcPr>
            <w:tcW w:w="1284" w:type="pct"/>
          </w:tcPr>
          <w:p w:rsidR="00A6212F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49" w:type="pct"/>
          </w:tcPr>
          <w:p w:rsidR="00A6212F" w:rsidRPr="00FD3DEB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pct"/>
            <w:gridSpan w:val="2"/>
          </w:tcPr>
          <w:p w:rsidR="00A6212F" w:rsidRPr="00FD3DEB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49" w:type="pct"/>
            <w:gridSpan w:val="2"/>
          </w:tcPr>
          <w:p w:rsidR="00A6212F" w:rsidRPr="00FD3DEB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A6212F" w:rsidRPr="00FD3DEB" w:rsidTr="009B469B">
        <w:trPr>
          <w:trHeight w:val="611"/>
        </w:trPr>
        <w:tc>
          <w:tcPr>
            <w:tcW w:w="1284" w:type="pct"/>
          </w:tcPr>
          <w:p w:rsidR="00A6212F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49" w:type="pct"/>
          </w:tcPr>
          <w:p w:rsidR="00A6212F" w:rsidRPr="00FD3DEB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pct"/>
            <w:gridSpan w:val="2"/>
          </w:tcPr>
          <w:p w:rsidR="00A6212F" w:rsidRPr="00FD3DEB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49" w:type="pct"/>
            <w:gridSpan w:val="2"/>
          </w:tcPr>
          <w:p w:rsidR="00A6212F" w:rsidRPr="00FD3DEB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A6212F" w:rsidRPr="00FD3DEB" w:rsidTr="009B469B">
        <w:trPr>
          <w:trHeight w:val="710"/>
        </w:trPr>
        <w:tc>
          <w:tcPr>
            <w:tcW w:w="1284" w:type="pct"/>
          </w:tcPr>
          <w:p w:rsidR="00A6212F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49" w:type="pct"/>
          </w:tcPr>
          <w:p w:rsidR="00A6212F" w:rsidRPr="00FD3DEB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pct"/>
            <w:gridSpan w:val="2"/>
          </w:tcPr>
          <w:p w:rsidR="00A6212F" w:rsidRPr="00FD3DEB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49" w:type="pct"/>
            <w:gridSpan w:val="2"/>
          </w:tcPr>
          <w:p w:rsidR="00A6212F" w:rsidRPr="00FD3DEB" w:rsidRDefault="00A6212F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185B70" w:rsidRPr="00FD3DEB" w:rsidTr="009B469B">
        <w:tc>
          <w:tcPr>
            <w:tcW w:w="1284" w:type="pct"/>
          </w:tcPr>
          <w:p w:rsidR="00185B70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49" w:type="pct"/>
          </w:tcPr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pct"/>
            <w:gridSpan w:val="2"/>
          </w:tcPr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49" w:type="pct"/>
            <w:gridSpan w:val="2"/>
          </w:tcPr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185B70" w:rsidRPr="00FD3DEB" w:rsidTr="009B469B">
        <w:tc>
          <w:tcPr>
            <w:tcW w:w="1284" w:type="pct"/>
          </w:tcPr>
          <w:p w:rsidR="00185B70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49" w:type="pct"/>
          </w:tcPr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pct"/>
            <w:gridSpan w:val="2"/>
          </w:tcPr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49" w:type="pct"/>
            <w:gridSpan w:val="2"/>
          </w:tcPr>
          <w:p w:rsidR="00185B70" w:rsidRPr="00FD3DEB" w:rsidRDefault="00185B70" w:rsidP="00185B7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FB0CB0" w:rsidRPr="001B243C" w:rsidTr="009B46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402"/>
        </w:trPr>
        <w:tc>
          <w:tcPr>
            <w:tcW w:w="2874" w:type="pct"/>
            <w:gridSpan w:val="3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</w:tcPr>
          <w:p w:rsidR="009B469B" w:rsidRPr="009B469B" w:rsidRDefault="009B469B" w:rsidP="00380DF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FB0CB0" w:rsidRPr="003439BF" w:rsidRDefault="00FB0CB0" w:rsidP="00380DF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PREPARED BY:</w:t>
            </w:r>
          </w:p>
        </w:tc>
        <w:tc>
          <w:tcPr>
            <w:tcW w:w="1063" w:type="pct"/>
            <w:gridSpan w:val="2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shd w:val="clear" w:color="auto" w:fill="CCCCCC"/>
          </w:tcPr>
          <w:p w:rsidR="009B469B" w:rsidRPr="009B469B" w:rsidRDefault="009B469B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FB0CB0" w:rsidRPr="003439BF" w:rsidRDefault="00FB0CB0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DATE:</w:t>
            </w:r>
          </w:p>
        </w:tc>
        <w:tc>
          <w:tcPr>
            <w:tcW w:w="1063" w:type="pct"/>
            <w:vMerge w:val="restart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CCCCCC"/>
          </w:tcPr>
          <w:p w:rsidR="009B469B" w:rsidRPr="009B469B" w:rsidRDefault="009B469B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2"/>
                <w:szCs w:val="2"/>
              </w:rPr>
            </w:pPr>
          </w:p>
          <w:p w:rsidR="00FB0CB0" w:rsidRPr="003439BF" w:rsidRDefault="00FB0CB0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PHONE:</w:t>
            </w:r>
          </w:p>
        </w:tc>
      </w:tr>
      <w:tr w:rsidR="00FB0CB0" w:rsidRPr="001B243C" w:rsidTr="009B46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420"/>
        </w:trPr>
        <w:tc>
          <w:tcPr>
            <w:tcW w:w="2874" w:type="pct"/>
            <w:gridSpan w:val="3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shd w:val="clear" w:color="auto" w:fill="CCCCCC"/>
          </w:tcPr>
          <w:p w:rsidR="009B469B" w:rsidRPr="009B469B" w:rsidRDefault="009B469B" w:rsidP="00380DF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FB0CB0" w:rsidRPr="003439BF" w:rsidRDefault="00FB0CB0" w:rsidP="00380DF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MAIL:</w:t>
            </w:r>
          </w:p>
        </w:tc>
        <w:tc>
          <w:tcPr>
            <w:tcW w:w="1063" w:type="pct"/>
            <w:gridSpan w:val="2"/>
            <w:vMerge/>
            <w:tcBorders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CCCCCC"/>
          </w:tcPr>
          <w:p w:rsidR="00FB0CB0" w:rsidRPr="003439BF" w:rsidRDefault="00FB0CB0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</w:p>
        </w:tc>
        <w:tc>
          <w:tcPr>
            <w:tcW w:w="1063" w:type="pct"/>
            <w:vMerge/>
            <w:tcBorders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CCCCCC"/>
          </w:tcPr>
          <w:p w:rsidR="00FB0CB0" w:rsidRPr="003439BF" w:rsidRDefault="00FB0CB0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18"/>
                <w:szCs w:val="18"/>
              </w:rPr>
            </w:pPr>
          </w:p>
        </w:tc>
      </w:tr>
    </w:tbl>
    <w:p w:rsidR="000675DF" w:rsidRPr="00C46B30" w:rsidRDefault="000675DF" w:rsidP="00814093">
      <w:pPr>
        <w:jc w:val="center"/>
        <w:rPr>
          <w:i/>
          <w:iCs/>
          <w:sz w:val="10"/>
          <w:szCs w:val="10"/>
        </w:rPr>
      </w:pPr>
    </w:p>
    <w:p w:rsidR="001122FF" w:rsidRPr="000675DF" w:rsidRDefault="00814093" w:rsidP="00814093">
      <w:pPr>
        <w:jc w:val="center"/>
        <w:rPr>
          <w:sz w:val="18"/>
          <w:szCs w:val="18"/>
        </w:rPr>
      </w:pPr>
      <w:r w:rsidRPr="000675DF">
        <w:rPr>
          <w:i/>
          <w:iCs/>
          <w:sz w:val="18"/>
          <w:szCs w:val="18"/>
        </w:rPr>
        <w:t>If you need this publication in another format, please call the Waste 2 Resources</w:t>
      </w:r>
      <w:r w:rsidR="00421BA7" w:rsidRPr="000675DF">
        <w:rPr>
          <w:i/>
          <w:iCs/>
          <w:sz w:val="18"/>
          <w:szCs w:val="18"/>
        </w:rPr>
        <w:t xml:space="preserve"> Program at 360-</w:t>
      </w:r>
      <w:r w:rsidRPr="000675DF">
        <w:rPr>
          <w:i/>
          <w:iCs/>
          <w:sz w:val="18"/>
          <w:szCs w:val="18"/>
        </w:rPr>
        <w:t>407-6900.</w:t>
      </w:r>
      <w:r w:rsidR="000675DF">
        <w:rPr>
          <w:i/>
          <w:iCs/>
          <w:sz w:val="18"/>
          <w:szCs w:val="18"/>
        </w:rPr>
        <w:br/>
      </w:r>
      <w:r w:rsidRPr="000675DF">
        <w:rPr>
          <w:i/>
          <w:iCs/>
          <w:sz w:val="18"/>
          <w:szCs w:val="18"/>
        </w:rPr>
        <w:t>Persons with hearing loss can call 711 for Washington Relay Service. Persons with a speech disability can call 877-833-6341.</w:t>
      </w:r>
    </w:p>
    <w:sectPr w:rsidR="001122FF" w:rsidRPr="000675DF" w:rsidSect="00C46B30">
      <w:footerReference w:type="default" r:id="rId12"/>
      <w:endnotePr>
        <w:numFmt w:val="decimal"/>
      </w:endnotePr>
      <w:pgSz w:w="12240" w:h="15840" w:code="1"/>
      <w:pgMar w:top="630" w:right="720" w:bottom="720" w:left="720" w:header="288" w:footer="576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5F67" w:rsidRDefault="00FE5F67">
      <w:pPr>
        <w:spacing w:line="20" w:lineRule="exact"/>
        <w:rPr>
          <w:sz w:val="24"/>
        </w:rPr>
      </w:pPr>
    </w:p>
  </w:endnote>
  <w:endnote w:type="continuationSeparator" w:id="0">
    <w:p w:rsidR="00FE5F67" w:rsidRDefault="00FE5F67">
      <w:r>
        <w:rPr>
          <w:sz w:val="24"/>
        </w:rPr>
        <w:t xml:space="preserve"> </w:t>
      </w:r>
    </w:p>
  </w:endnote>
  <w:endnote w:type="continuationNotice" w:id="1">
    <w:p w:rsidR="00FE5F67" w:rsidRDefault="00FE5F67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54F3" w:rsidRPr="0001375E" w:rsidRDefault="000854F3" w:rsidP="0001375E">
    <w:pPr>
      <w:pStyle w:val="Footer"/>
      <w:tabs>
        <w:tab w:val="clear" w:pos="4320"/>
      </w:tabs>
      <w:jc w:val="center"/>
      <w:rPr>
        <w:sz w:val="18"/>
        <w:szCs w:val="18"/>
      </w:rPr>
    </w:pPr>
    <w:r w:rsidRPr="0001375E">
      <w:rPr>
        <w:sz w:val="18"/>
        <w:szCs w:val="18"/>
      </w:rPr>
      <w:t xml:space="preserve">ECY 040-171 (12/10) </w:t>
    </w:r>
    <w:r>
      <w:rPr>
        <w:sz w:val="18"/>
        <w:szCs w:val="18"/>
      </w:rPr>
      <w:tab/>
    </w:r>
    <w:r>
      <w:rPr>
        <w:sz w:val="18"/>
        <w:szCs w:val="18"/>
      </w:rPr>
      <w:tab/>
    </w:r>
    <w:r w:rsidRPr="0001375E">
      <w:rPr>
        <w:sz w:val="18"/>
        <w:szCs w:val="18"/>
      </w:rPr>
      <w:t xml:space="preserve">Page </w:t>
    </w:r>
    <w:r w:rsidRPr="0001375E">
      <w:rPr>
        <w:sz w:val="18"/>
        <w:szCs w:val="18"/>
      </w:rPr>
      <w:fldChar w:fldCharType="begin"/>
    </w:r>
    <w:r w:rsidRPr="0001375E">
      <w:rPr>
        <w:sz w:val="18"/>
        <w:szCs w:val="18"/>
      </w:rPr>
      <w:instrText xml:space="preserve"> PAGE </w:instrText>
    </w:r>
    <w:r w:rsidRPr="0001375E">
      <w:rPr>
        <w:sz w:val="18"/>
        <w:szCs w:val="18"/>
      </w:rPr>
      <w:fldChar w:fldCharType="separate"/>
    </w:r>
    <w:r w:rsidR="000E352E">
      <w:rPr>
        <w:noProof/>
        <w:sz w:val="18"/>
        <w:szCs w:val="18"/>
      </w:rPr>
      <w:t>1</w:t>
    </w:r>
    <w:r w:rsidRPr="0001375E">
      <w:rPr>
        <w:sz w:val="18"/>
        <w:szCs w:val="18"/>
      </w:rPr>
      <w:fldChar w:fldCharType="end"/>
    </w:r>
    <w:r w:rsidRPr="0001375E">
      <w:rPr>
        <w:sz w:val="18"/>
        <w:szCs w:val="18"/>
      </w:rPr>
      <w:t xml:space="preserve"> of </w:t>
    </w:r>
    <w:r w:rsidRPr="0001375E">
      <w:rPr>
        <w:sz w:val="18"/>
        <w:szCs w:val="18"/>
      </w:rPr>
      <w:fldChar w:fldCharType="begin"/>
    </w:r>
    <w:r w:rsidRPr="0001375E">
      <w:rPr>
        <w:sz w:val="18"/>
        <w:szCs w:val="18"/>
      </w:rPr>
      <w:instrText xml:space="preserve"> NUMPAGES  </w:instrText>
    </w:r>
    <w:r w:rsidRPr="0001375E">
      <w:rPr>
        <w:sz w:val="18"/>
        <w:szCs w:val="18"/>
      </w:rPr>
      <w:fldChar w:fldCharType="separate"/>
    </w:r>
    <w:r w:rsidR="000E352E">
      <w:rPr>
        <w:noProof/>
        <w:sz w:val="18"/>
        <w:szCs w:val="18"/>
      </w:rPr>
      <w:t>4</w:t>
    </w:r>
    <w:r w:rsidRPr="0001375E">
      <w:rPr>
        <w:sz w:val="18"/>
        <w:szCs w:val="18"/>
      </w:rPr>
      <w:fldChar w:fldCharType="end"/>
    </w:r>
  </w:p>
  <w:p w:rsidR="000854F3" w:rsidRPr="00FE5C23" w:rsidRDefault="000854F3" w:rsidP="00FE5C23">
    <w:pPr>
      <w:pStyle w:val="Footer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5F67" w:rsidRDefault="00FE5F67">
      <w:r>
        <w:rPr>
          <w:sz w:val="24"/>
        </w:rPr>
        <w:separator/>
      </w:r>
    </w:p>
  </w:footnote>
  <w:footnote w:type="continuationSeparator" w:id="0">
    <w:p w:rsidR="00FE5F67" w:rsidRDefault="00FE5F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86110"/>
    <w:multiLevelType w:val="hybridMultilevel"/>
    <w:tmpl w:val="91E238AA"/>
    <w:lvl w:ilvl="0" w:tplc="C3E00712">
      <w:start w:val="11"/>
      <w:numFmt w:val="upperLetter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F14318"/>
    <w:multiLevelType w:val="hybridMultilevel"/>
    <w:tmpl w:val="9DE60612"/>
    <w:lvl w:ilvl="0" w:tplc="74CC470A">
      <w:start w:val="7"/>
      <w:numFmt w:val="upperLetter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B896333"/>
    <w:multiLevelType w:val="hybridMultilevel"/>
    <w:tmpl w:val="7EB42BEE"/>
    <w:lvl w:ilvl="0" w:tplc="48C873CA">
      <w:start w:val="15"/>
      <w:numFmt w:val="bullet"/>
      <w:lvlText w:val=""/>
      <w:lvlJc w:val="left"/>
      <w:pPr>
        <w:tabs>
          <w:tab w:val="num" w:pos="735"/>
        </w:tabs>
        <w:ind w:left="735" w:hanging="375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87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zQwNjIxMjEzNzRQ0lEKTi0uzszPAykwrAUAxg4XZCwAAAA="/>
  </w:docVars>
  <w:rsids>
    <w:rsidRoot w:val="00E13C0D"/>
    <w:rsid w:val="0001375E"/>
    <w:rsid w:val="0002221B"/>
    <w:rsid w:val="00025BD3"/>
    <w:rsid w:val="0003169C"/>
    <w:rsid w:val="000510BB"/>
    <w:rsid w:val="000675DF"/>
    <w:rsid w:val="00074188"/>
    <w:rsid w:val="000854F3"/>
    <w:rsid w:val="00090D90"/>
    <w:rsid w:val="000B18EF"/>
    <w:rsid w:val="000B2FCF"/>
    <w:rsid w:val="000C3E46"/>
    <w:rsid w:val="000E087F"/>
    <w:rsid w:val="000E352E"/>
    <w:rsid w:val="000E6203"/>
    <w:rsid w:val="000F18E3"/>
    <w:rsid w:val="000F4ECC"/>
    <w:rsid w:val="00102FC8"/>
    <w:rsid w:val="001122FF"/>
    <w:rsid w:val="001252B4"/>
    <w:rsid w:val="001365A2"/>
    <w:rsid w:val="00174E81"/>
    <w:rsid w:val="00174FA2"/>
    <w:rsid w:val="00185B70"/>
    <w:rsid w:val="001B0112"/>
    <w:rsid w:val="001B1A9E"/>
    <w:rsid w:val="001B243C"/>
    <w:rsid w:val="001C020E"/>
    <w:rsid w:val="001C0643"/>
    <w:rsid w:val="001D79DB"/>
    <w:rsid w:val="002066A9"/>
    <w:rsid w:val="00214199"/>
    <w:rsid w:val="00216689"/>
    <w:rsid w:val="00223FAD"/>
    <w:rsid w:val="002603A5"/>
    <w:rsid w:val="0026561B"/>
    <w:rsid w:val="002751AA"/>
    <w:rsid w:val="00283679"/>
    <w:rsid w:val="002854A6"/>
    <w:rsid w:val="00290911"/>
    <w:rsid w:val="00292FF4"/>
    <w:rsid w:val="002B3BC7"/>
    <w:rsid w:val="002F1EC5"/>
    <w:rsid w:val="00310142"/>
    <w:rsid w:val="00327C52"/>
    <w:rsid w:val="003322A4"/>
    <w:rsid w:val="0033408F"/>
    <w:rsid w:val="00335B79"/>
    <w:rsid w:val="003439BF"/>
    <w:rsid w:val="0035091D"/>
    <w:rsid w:val="003541DC"/>
    <w:rsid w:val="00366EB6"/>
    <w:rsid w:val="00380DF5"/>
    <w:rsid w:val="00384F12"/>
    <w:rsid w:val="003A4856"/>
    <w:rsid w:val="003D3D9A"/>
    <w:rsid w:val="003E1096"/>
    <w:rsid w:val="003E2AA9"/>
    <w:rsid w:val="003E634D"/>
    <w:rsid w:val="0040046C"/>
    <w:rsid w:val="00417504"/>
    <w:rsid w:val="00421BA7"/>
    <w:rsid w:val="00432472"/>
    <w:rsid w:val="00432836"/>
    <w:rsid w:val="00452B29"/>
    <w:rsid w:val="00484FB4"/>
    <w:rsid w:val="00487686"/>
    <w:rsid w:val="00491775"/>
    <w:rsid w:val="004A1318"/>
    <w:rsid w:val="004D2A75"/>
    <w:rsid w:val="004E57A0"/>
    <w:rsid w:val="005002AB"/>
    <w:rsid w:val="00500A43"/>
    <w:rsid w:val="00511875"/>
    <w:rsid w:val="0052291A"/>
    <w:rsid w:val="00553199"/>
    <w:rsid w:val="00577A4A"/>
    <w:rsid w:val="00581D62"/>
    <w:rsid w:val="005B0FC7"/>
    <w:rsid w:val="005B1491"/>
    <w:rsid w:val="005B3D22"/>
    <w:rsid w:val="005D2971"/>
    <w:rsid w:val="005E1E03"/>
    <w:rsid w:val="005E2651"/>
    <w:rsid w:val="005F3D74"/>
    <w:rsid w:val="005F6957"/>
    <w:rsid w:val="00617478"/>
    <w:rsid w:val="00641D5A"/>
    <w:rsid w:val="00663745"/>
    <w:rsid w:val="006A31F2"/>
    <w:rsid w:val="006B71B5"/>
    <w:rsid w:val="006C7090"/>
    <w:rsid w:val="006D4CD4"/>
    <w:rsid w:val="006D63FB"/>
    <w:rsid w:val="006D6A4C"/>
    <w:rsid w:val="006D7D7F"/>
    <w:rsid w:val="006E1AC3"/>
    <w:rsid w:val="006F6FF0"/>
    <w:rsid w:val="00702EFF"/>
    <w:rsid w:val="007225C6"/>
    <w:rsid w:val="00726FEC"/>
    <w:rsid w:val="007357B5"/>
    <w:rsid w:val="00743F96"/>
    <w:rsid w:val="007440C0"/>
    <w:rsid w:val="00787895"/>
    <w:rsid w:val="007F65DB"/>
    <w:rsid w:val="007F6C17"/>
    <w:rsid w:val="0081079B"/>
    <w:rsid w:val="00813003"/>
    <w:rsid w:val="00813F3C"/>
    <w:rsid w:val="00814093"/>
    <w:rsid w:val="00817F2D"/>
    <w:rsid w:val="00825AE0"/>
    <w:rsid w:val="00827737"/>
    <w:rsid w:val="00841CC0"/>
    <w:rsid w:val="0084291D"/>
    <w:rsid w:val="00845588"/>
    <w:rsid w:val="008606D1"/>
    <w:rsid w:val="008713AA"/>
    <w:rsid w:val="00871A17"/>
    <w:rsid w:val="00872A8C"/>
    <w:rsid w:val="008734F7"/>
    <w:rsid w:val="008765EE"/>
    <w:rsid w:val="00882A16"/>
    <w:rsid w:val="00883BC0"/>
    <w:rsid w:val="008842FB"/>
    <w:rsid w:val="008A49E9"/>
    <w:rsid w:val="008C4C20"/>
    <w:rsid w:val="008C5EFA"/>
    <w:rsid w:val="008C7B2A"/>
    <w:rsid w:val="008D3B38"/>
    <w:rsid w:val="008D6027"/>
    <w:rsid w:val="008F7EA3"/>
    <w:rsid w:val="00904599"/>
    <w:rsid w:val="00913899"/>
    <w:rsid w:val="00917652"/>
    <w:rsid w:val="009452DB"/>
    <w:rsid w:val="009609B5"/>
    <w:rsid w:val="00980C91"/>
    <w:rsid w:val="00983EFC"/>
    <w:rsid w:val="0098540B"/>
    <w:rsid w:val="00991622"/>
    <w:rsid w:val="009A70C4"/>
    <w:rsid w:val="009B469B"/>
    <w:rsid w:val="009D22C8"/>
    <w:rsid w:val="00A020B2"/>
    <w:rsid w:val="00A178BA"/>
    <w:rsid w:val="00A33B46"/>
    <w:rsid w:val="00A5379C"/>
    <w:rsid w:val="00A6212F"/>
    <w:rsid w:val="00A80F20"/>
    <w:rsid w:val="00A8275E"/>
    <w:rsid w:val="00A8504C"/>
    <w:rsid w:val="00A871F0"/>
    <w:rsid w:val="00AA2532"/>
    <w:rsid w:val="00AB00D2"/>
    <w:rsid w:val="00AB4D4D"/>
    <w:rsid w:val="00AB6631"/>
    <w:rsid w:val="00AC4AA1"/>
    <w:rsid w:val="00B53231"/>
    <w:rsid w:val="00B571C4"/>
    <w:rsid w:val="00B629F1"/>
    <w:rsid w:val="00B75D1B"/>
    <w:rsid w:val="00B873AA"/>
    <w:rsid w:val="00BB2AEB"/>
    <w:rsid w:val="00BC685E"/>
    <w:rsid w:val="00BD1604"/>
    <w:rsid w:val="00BD6396"/>
    <w:rsid w:val="00BE5A46"/>
    <w:rsid w:val="00C26D35"/>
    <w:rsid w:val="00C310DF"/>
    <w:rsid w:val="00C46B30"/>
    <w:rsid w:val="00C97873"/>
    <w:rsid w:val="00CA536C"/>
    <w:rsid w:val="00CC2056"/>
    <w:rsid w:val="00CC3447"/>
    <w:rsid w:val="00CE31B3"/>
    <w:rsid w:val="00D24400"/>
    <w:rsid w:val="00D331A6"/>
    <w:rsid w:val="00D44240"/>
    <w:rsid w:val="00D668EF"/>
    <w:rsid w:val="00D85FA5"/>
    <w:rsid w:val="00DC6168"/>
    <w:rsid w:val="00DD437B"/>
    <w:rsid w:val="00DE0C5D"/>
    <w:rsid w:val="00DF5BBC"/>
    <w:rsid w:val="00E11691"/>
    <w:rsid w:val="00E13C0D"/>
    <w:rsid w:val="00E262B1"/>
    <w:rsid w:val="00E268EB"/>
    <w:rsid w:val="00E411A7"/>
    <w:rsid w:val="00E524BB"/>
    <w:rsid w:val="00E55AB9"/>
    <w:rsid w:val="00E91C9F"/>
    <w:rsid w:val="00E9559A"/>
    <w:rsid w:val="00ED0AB7"/>
    <w:rsid w:val="00EE51B2"/>
    <w:rsid w:val="00F0355A"/>
    <w:rsid w:val="00F100FB"/>
    <w:rsid w:val="00F4328B"/>
    <w:rsid w:val="00FB0CB0"/>
    <w:rsid w:val="00FD4094"/>
    <w:rsid w:val="00FD67A5"/>
    <w:rsid w:val="00FE3661"/>
    <w:rsid w:val="00FE4B4D"/>
    <w:rsid w:val="00FE5C23"/>
    <w:rsid w:val="00FE5F67"/>
    <w:rsid w:val="00FF1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BB0D5796-5219-46BB-9F08-2829E6060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02AB"/>
    <w:rPr>
      <w:rFonts w:ascii="Arial" w:hAnsi="Arial"/>
    </w:rPr>
  </w:style>
  <w:style w:type="paragraph" w:styleId="Heading1">
    <w:name w:val="heading 1"/>
    <w:basedOn w:val="Normal"/>
    <w:next w:val="Normal"/>
    <w:qFormat/>
    <w:rsid w:val="00074188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  <w:tab w:val="left" w:pos="2160"/>
      </w:tabs>
      <w:suppressAutoHyphens/>
      <w:ind w:left="2880" w:hanging="2880"/>
      <w:jc w:val="center"/>
      <w:outlineLvl w:val="0"/>
    </w:pPr>
    <w:rPr>
      <w:rFonts w:cs="Arial"/>
      <w:b/>
    </w:rPr>
  </w:style>
  <w:style w:type="paragraph" w:styleId="Heading2">
    <w:name w:val="heading 2"/>
    <w:basedOn w:val="Normal"/>
    <w:next w:val="Normal"/>
    <w:qFormat/>
    <w:rsid w:val="00074188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90" w:after="54"/>
      <w:jc w:val="center"/>
      <w:outlineLvl w:val="1"/>
    </w:pPr>
    <w:rPr>
      <w:rFonts w:cs="Arial"/>
      <w:b/>
    </w:rPr>
  </w:style>
  <w:style w:type="paragraph" w:styleId="Heading3">
    <w:name w:val="heading 3"/>
    <w:basedOn w:val="Normal"/>
    <w:next w:val="Normal"/>
    <w:link w:val="Heading3Char"/>
    <w:qFormat/>
    <w:rsid w:val="001D79DB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160" w:after="16"/>
      <w:ind w:left="374" w:hanging="374"/>
      <w:jc w:val="center"/>
      <w:outlineLvl w:val="2"/>
    </w:pPr>
    <w:rPr>
      <w:rFonts w:cs="Arial"/>
    </w:rPr>
  </w:style>
  <w:style w:type="paragraph" w:styleId="Heading4">
    <w:name w:val="heading 4"/>
    <w:basedOn w:val="Normal"/>
    <w:next w:val="Normal"/>
    <w:qFormat/>
    <w:rsid w:val="00FD67A5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90"/>
      <w:jc w:val="center"/>
      <w:outlineLvl w:val="3"/>
    </w:pPr>
    <w:rPr>
      <w:rFonts w:cs="Arial"/>
      <w:b/>
      <w:sz w:val="32"/>
      <w:szCs w:val="32"/>
    </w:rPr>
  </w:style>
  <w:style w:type="paragraph" w:styleId="Heading5">
    <w:name w:val="heading 5"/>
    <w:basedOn w:val="Normal"/>
    <w:next w:val="Normal"/>
    <w:qFormat/>
    <w:rsid w:val="008C4C20"/>
    <w:pPr>
      <w:keepNext/>
      <w:tabs>
        <w:tab w:val="left" w:pos="-1440"/>
        <w:tab w:val="left" w:pos="-720"/>
        <w:tab w:val="left" w:pos="0"/>
        <w:tab w:val="left" w:pos="360"/>
        <w:tab w:val="left" w:pos="1440"/>
      </w:tabs>
      <w:suppressAutoHyphens/>
      <w:spacing w:before="90" w:after="54"/>
      <w:jc w:val="center"/>
      <w:outlineLvl w:val="4"/>
    </w:pPr>
    <w:rPr>
      <w:rFonts w:cs="Arial"/>
      <w:b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basedOn w:val="DefaultParagraphFont"/>
    <w:rPr>
      <w:b/>
      <w:i/>
      <w:sz w:val="16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 w:hanging="432"/>
    </w:pPr>
    <w:rPr>
      <w:rFonts w:ascii="Univers" w:hAnsi="Univers"/>
      <w:sz w:val="16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 w:hanging="432"/>
    </w:pPr>
    <w:rPr>
      <w:rFonts w:ascii="Univers" w:hAnsi="Univers"/>
      <w:sz w:val="16"/>
    </w:rPr>
  </w:style>
  <w:style w:type="character" w:customStyle="1" w:styleId="Document3">
    <w:name w:val="Document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 w:hanging="432"/>
    </w:pPr>
    <w:rPr>
      <w:rFonts w:ascii="Univers" w:hAnsi="Univers"/>
      <w:sz w:val="16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 w:hanging="432"/>
    </w:pPr>
    <w:rPr>
      <w:rFonts w:ascii="Univers" w:hAnsi="Univers"/>
      <w:sz w:val="16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 w:hanging="576"/>
    </w:pPr>
    <w:rPr>
      <w:rFonts w:ascii="Univers" w:hAnsi="Univers"/>
      <w:sz w:val="16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 w:hanging="576"/>
    </w:pPr>
    <w:rPr>
      <w:rFonts w:ascii="Univers" w:hAnsi="Univers"/>
      <w:sz w:val="16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 w:hanging="432"/>
    </w:pPr>
    <w:rPr>
      <w:rFonts w:ascii="Univers" w:hAnsi="Univers"/>
      <w:sz w:val="16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 w:hanging="432"/>
    </w:pPr>
    <w:rPr>
      <w:rFonts w:ascii="Univers" w:hAnsi="Univers"/>
      <w:sz w:val="16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rFonts w:ascii="Univers" w:hAnsi="Univers"/>
      <w:sz w:val="16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character" w:customStyle="1" w:styleId="Technical2">
    <w:name w:val="Technical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Technical3">
    <w:name w:val="Technical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Univers" w:hAnsi="Univers"/>
      <w:b/>
      <w:sz w:val="16"/>
    </w:rPr>
  </w:style>
  <w:style w:type="character" w:customStyle="1" w:styleId="Technical1">
    <w:name w:val="Technical 1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Pleading">
    <w:name w:val="Pleading"/>
    <w:pPr>
      <w:tabs>
        <w:tab w:val="left" w:pos="-720"/>
      </w:tabs>
      <w:suppressAutoHyphens/>
      <w:spacing w:line="240" w:lineRule="exact"/>
    </w:pPr>
    <w:rPr>
      <w:rFonts w:ascii="Univers" w:hAnsi="Univers"/>
      <w:sz w:val="16"/>
    </w:rPr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alloonText">
    <w:name w:val="Balloon Text"/>
    <w:basedOn w:val="Normal"/>
    <w:semiHidden/>
    <w:rsid w:val="00872A8C"/>
    <w:rPr>
      <w:rFonts w:ascii="Tahoma" w:hAnsi="Tahoma" w:cs="Tahoma"/>
      <w:szCs w:val="16"/>
    </w:rPr>
  </w:style>
  <w:style w:type="paragraph" w:styleId="BodyTextIndent">
    <w:name w:val="Body Text Indent"/>
    <w:basedOn w:val="Normal"/>
    <w:rsid w:val="00817F2D"/>
    <w:pPr>
      <w:tabs>
        <w:tab w:val="left" w:pos="-1440"/>
        <w:tab w:val="left" w:pos="-720"/>
        <w:tab w:val="left" w:pos="0"/>
        <w:tab w:val="left" w:pos="382"/>
        <w:tab w:val="left" w:pos="720"/>
        <w:tab w:val="left" w:pos="1080"/>
        <w:tab w:val="left" w:pos="1440"/>
      </w:tabs>
      <w:suppressAutoHyphens/>
      <w:spacing w:before="90" w:after="54"/>
      <w:ind w:left="389" w:hanging="389"/>
    </w:pPr>
    <w:rPr>
      <w:rFonts w:cs="Arial"/>
    </w:rPr>
  </w:style>
  <w:style w:type="paragraph" w:styleId="Header">
    <w:name w:val="header"/>
    <w:basedOn w:val="Normal"/>
    <w:rsid w:val="00500A4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00A4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00A43"/>
  </w:style>
  <w:style w:type="paragraph" w:styleId="NormalWeb">
    <w:name w:val="Normal (Web)"/>
    <w:basedOn w:val="Normal"/>
    <w:rsid w:val="00C310DF"/>
    <w:pPr>
      <w:spacing w:before="100" w:beforeAutospacing="1" w:after="100" w:afterAutospacing="1"/>
    </w:pPr>
    <w:rPr>
      <w:rFonts w:ascii="Verdana" w:hAnsi="Verdan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603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03A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03A5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03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03A5"/>
    <w:rPr>
      <w:rFonts w:ascii="Arial" w:hAnsi="Arial"/>
      <w:b/>
      <w:bCs/>
    </w:rPr>
  </w:style>
  <w:style w:type="character" w:customStyle="1" w:styleId="Heading3Char">
    <w:name w:val="Heading 3 Char"/>
    <w:basedOn w:val="DefaultParagraphFont"/>
    <w:link w:val="Heading3"/>
    <w:rsid w:val="00FE4B4D"/>
    <w:rPr>
      <w:rFonts w:ascii="Arial" w:hAnsi="Arial" w:cs="Arial"/>
    </w:rPr>
  </w:style>
  <w:style w:type="character" w:customStyle="1" w:styleId="FooterChar">
    <w:name w:val="Footer Char"/>
    <w:basedOn w:val="DefaultParagraphFont"/>
    <w:link w:val="Footer"/>
    <w:uiPriority w:val="99"/>
    <w:rsid w:val="0001375E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E111DA54A934B84F7B9953624EA50" ma:contentTypeVersion="5" ma:contentTypeDescription="Create a new document." ma:contentTypeScope="" ma:versionID="32922a8c65c75e0746e04ca005a5b68d">
  <xsd:schema xmlns:xsd="http://www.w3.org/2001/XMLSchema" xmlns:p="http://schemas.microsoft.com/office/2006/metadata/properties" xmlns:ns2="50388d1e-1a9a-4f36-844f-06a4a43be12a" targetNamespace="http://schemas.microsoft.com/office/2006/metadata/properties" ma:root="true" ma:fieldsID="9d857712a839d0cfb3e5ad60624add75" ns2:_="">
    <xsd:import namespace="50388d1e-1a9a-4f36-844f-06a4a43be12a"/>
    <xsd:element name="properties">
      <xsd:complexType>
        <xsd:sequence>
          <xsd:element name="documentManagement">
            <xsd:complexType>
              <xsd:all>
                <xsd:element ref="ns2:OnlineNumber" minOccurs="0"/>
                <xsd:element ref="ns2:OtherFileType" minOccurs="0"/>
                <xsd:element ref="ns2:OtherSize" minOccurs="0"/>
                <xsd:element ref="ns2:OtherNumberOfPages" minOccurs="0"/>
                <xsd:element ref="ns2:OtherNo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0388d1e-1a9a-4f36-844f-06a4a43be12a" elementFormDefault="qualified">
    <xsd:import namespace="http://schemas.microsoft.com/office/2006/documentManagement/types"/>
    <xsd:element name="OnlineNumber" ma:index="8" nillable="true" ma:displayName="OnlineNumber" ma:internalName="OnlineNumber">
      <xsd:simpleType>
        <xsd:restriction base="dms:Text">
          <xsd:maxLength value="255"/>
        </xsd:restriction>
      </xsd:simpleType>
    </xsd:element>
    <xsd:element name="OtherFileType" ma:index="9" nillable="true" ma:displayName="OtherFileType" ma:internalName="OtherFileType">
      <xsd:simpleType>
        <xsd:restriction base="dms:Text">
          <xsd:maxLength value="255"/>
        </xsd:restriction>
      </xsd:simpleType>
    </xsd:element>
    <xsd:element name="OtherSize" ma:index="10" nillable="true" ma:displayName="OtherSize" ma:internalName="OtherSize">
      <xsd:simpleType>
        <xsd:restriction base="dms:Text">
          <xsd:maxLength value="255"/>
        </xsd:restriction>
      </xsd:simpleType>
    </xsd:element>
    <xsd:element name="OtherNumberOfPages" ma:index="11" nillable="true" ma:displayName="OtherNumberOfPages" ma:internalName="OtherNumberOfPages">
      <xsd:simpleType>
        <xsd:restriction base="dms:Text">
          <xsd:maxLength value="255"/>
        </xsd:restriction>
      </xsd:simpleType>
    </xsd:element>
    <xsd:element name="OtherNote" ma:index="12" nillable="true" ma:displayName="OtherNote" ma:internalName="OtherNot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therNote xmlns="50388d1e-1a9a-4f36-844f-06a4a43be12a" xsi:nil="true"/>
    <OtherSize xmlns="50388d1e-1a9a-4f36-844f-06a4a43be12a">155KB</OtherSize>
    <OtherNumberOfPages xmlns="50388d1e-1a9a-4f36-844f-06a4a43be12a" xsi:nil="true"/>
    <OtherFileType xmlns="50388d1e-1a9a-4f36-844f-06a4a43be12a">doc</OtherFileType>
    <OnlineNumber xmlns="50388d1e-1a9a-4f36-844f-06a4a43be12a">ECY040171</OnlineNumber>
  </documentManagement>
</p:properties>
</file>

<file path=customXml/itemProps1.xml><?xml version="1.0" encoding="utf-8"?>
<ds:datastoreItem xmlns:ds="http://schemas.openxmlformats.org/officeDocument/2006/customXml" ds:itemID="{8E891683-CC6F-402D-ABA1-EFBCE62CEC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AB42EA-5C71-4B24-B71C-C700D03210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388d1e-1a9a-4f36-844f-06a4a43be12a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8E6E69EB-3FC6-413D-B5D5-A2DA78640D7D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B43D4F52-09DE-4BB9-A1AB-3851F033A03A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50388d1e-1a9a-4f36-844f-06a4a43be12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8</Words>
  <Characters>5407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ergy Recovery/Incineration Annual Report</vt:lpstr>
    </vt:vector>
  </TitlesOfParts>
  <Company>Wa State Dept of Ecology</Company>
  <LinksUpToDate>false</LinksUpToDate>
  <CharactersWithSpaces>6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ergy Recovery/Incineration Annual Report</dc:title>
  <dc:subject>Annual Report for Landfill Classifications  1992 (two tables)</dc:subject>
  <dc:creator>John Verburg</dc:creator>
  <cp:keywords/>
  <dc:description>ANNUAL REPORT FOR LANDFILL CLASSIFICATION; CALENDAR YEAR 1992  A. FACILITY NAME:  B. FACILITY TYPE:  C. FACILITY ADDRESS: D. FACILITY PHONE:   E. COUNTY:  F. FACILITY OWNER:  G. OWNER PHONE:  H. OWNER ADDRESS:    I. FACILITY OPERATOR:  J. OPERATO</dc:description>
  <cp:lastModifiedBy>Rawley, Heather A. (ECY)</cp:lastModifiedBy>
  <cp:revision>2</cp:revision>
  <cp:lastPrinted>2011-01-05T19:33:00Z</cp:lastPrinted>
  <dcterms:created xsi:type="dcterms:W3CDTF">2020-02-14T15:51:00Z</dcterms:created>
  <dcterms:modified xsi:type="dcterms:W3CDTF">2020-02-14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opySource">
    <vt:lpwstr>ECY040171Other.doc</vt:lpwstr>
  </property>
</Properties>
</file>